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453DB8" w14:textId="47760F92" w:rsidR="00405267" w:rsidRDefault="00C40B5D">
      <w:pPr>
        <w:pStyle w:val="Title"/>
        <w:spacing w:before="200"/>
        <w:jc w:val="center"/>
        <w:rPr>
          <w:b/>
        </w:rPr>
      </w:pPr>
      <w:r>
        <w:rPr>
          <w:b/>
        </w:rPr>
        <w:t xml:space="preserve">Automated Fares Project </w:t>
      </w:r>
      <w:r w:rsidR="0072336A">
        <w:rPr>
          <w:b/>
        </w:rPr>
        <w:t>Proposal</w:t>
      </w:r>
    </w:p>
    <w:p w14:paraId="36453DB9" w14:textId="77777777" w:rsidR="00405267" w:rsidRDefault="0072336A" w:rsidP="0018310E">
      <w:pPr>
        <w:pStyle w:val="Heading2"/>
        <w:jc w:val="center"/>
        <w:rPr>
          <w:b/>
        </w:rPr>
      </w:pPr>
      <w:bookmarkStart w:id="0" w:name="_ktz5mlu0b7kz" w:colFirst="0" w:colLast="0"/>
      <w:bookmarkEnd w:id="0"/>
      <w:r>
        <w:rPr>
          <w:b/>
        </w:rPr>
        <w:t>Overview:</w:t>
      </w:r>
    </w:p>
    <w:p w14:paraId="36453DBA" w14:textId="0F18F6DA" w:rsidR="00405267" w:rsidRDefault="004C475E">
      <w:pPr>
        <w:pBdr>
          <w:top w:val="single" w:sz="8" w:space="2" w:color="000000"/>
          <w:left w:val="single" w:sz="8" w:space="2" w:color="000000"/>
          <w:bottom w:val="single" w:sz="8" w:space="2" w:color="000000"/>
          <w:right w:val="single" w:sz="8" w:space="2" w:color="000000"/>
        </w:pBdr>
        <w:shd w:val="clear" w:color="auto" w:fill="FFFFFF"/>
        <w:spacing w:after="70" w:line="240" w:lineRule="auto"/>
        <w:ind w:left="720"/>
      </w:pPr>
      <w:r w:rsidRPr="004C475E">
        <w:t>The purpose of this project is to develop a model that can accurately forecast the cost of a rider's trip using regression and machine learning techniques. This will allow riders to have an estimate of their fare before they even start their journey.</w:t>
      </w:r>
    </w:p>
    <w:p w14:paraId="36453DBB" w14:textId="77777777" w:rsidR="00405267" w:rsidRDefault="00405267"/>
    <w:p w14:paraId="36453DBC" w14:textId="77777777" w:rsidR="00405267" w:rsidRDefault="003C2C60">
      <w:r>
        <w:pict w14:anchorId="36453E19">
          <v:rect id="_x0000_i1025" style="width:0;height:1.5pt" o:hralign="center" o:hrstd="t" o:hr="t" fillcolor="#a0a0a0" stroked="f"/>
        </w:pict>
      </w:r>
    </w:p>
    <w:p w14:paraId="36453DBD" w14:textId="77777777" w:rsidR="00405267" w:rsidRDefault="00405267"/>
    <w:tbl>
      <w:tblPr>
        <w:tblStyle w:val="a"/>
        <w:tblW w:w="11055" w:type="dxa"/>
        <w:tblInd w:w="-82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080"/>
        <w:gridCol w:w="5160"/>
        <w:gridCol w:w="2175"/>
        <w:gridCol w:w="2640"/>
      </w:tblGrid>
      <w:tr w:rsidR="00405267" w14:paraId="36453DC2" w14:textId="77777777">
        <w:tc>
          <w:tcPr>
            <w:tcW w:w="1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DBE" w14:textId="77777777" w:rsidR="00405267" w:rsidRDefault="0072336A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Milestone</w:t>
            </w:r>
          </w:p>
        </w:tc>
        <w:tc>
          <w:tcPr>
            <w:tcW w:w="5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DBF" w14:textId="77777777" w:rsidR="00405267" w:rsidRDefault="0072336A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Tasks</w:t>
            </w:r>
          </w:p>
        </w:tc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DC0" w14:textId="77777777" w:rsidR="00405267" w:rsidRDefault="0072336A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Deliverables/Reports</w:t>
            </w:r>
          </w:p>
        </w:tc>
        <w:tc>
          <w:tcPr>
            <w:tcW w:w="26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DC1" w14:textId="77777777" w:rsidR="00405267" w:rsidRDefault="0072336A">
            <w:pPr>
              <w:jc w:val="center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Relevant Stakeholder (Optional Activity)</w:t>
            </w:r>
          </w:p>
        </w:tc>
      </w:tr>
      <w:tr w:rsidR="00D31C8F" w14:paraId="36453DC8" w14:textId="77777777">
        <w:trPr>
          <w:trHeight w:val="420"/>
        </w:trPr>
        <w:tc>
          <w:tcPr>
            <w:tcW w:w="1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DC3" w14:textId="77777777" w:rsidR="00D31C8F" w:rsidRDefault="00D31C8F" w:rsidP="00D31C8F">
            <w:pPr>
              <w:widowControl w:val="0"/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5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DC4" w14:textId="26637FD4" w:rsidR="00D31C8F" w:rsidRDefault="003C2C60" w:rsidP="00D31C8F">
            <w:pPr>
              <w:widowControl w:val="0"/>
              <w:spacing w:before="200" w:after="200" w:line="480" w:lineRule="auto"/>
              <w:rPr>
                <w:rFonts w:ascii="Google Sans" w:eastAsia="Google Sans" w:hAnsi="Google Sans" w:cs="Google Sans"/>
                <w:b/>
                <w:sz w:val="18"/>
                <w:szCs w:val="18"/>
              </w:rPr>
            </w:pPr>
            <w:sdt>
              <w:sdtPr>
                <w:alias w:val="Milestone tasks"/>
                <w:id w:val="38665791"/>
                <w:dropDownList>
                  <w:listItem w:displayText="Choose a task" w:value="Choose a task"/>
                  <w:listItem w:displayText="Compute descriptive statistics" w:value="Compute descriptive statistics"/>
                  <w:listItem w:displayText="Begin exploring the data" w:value="Begin exploring the data"/>
                  <w:listItem w:displayText="Select software/languages" w:value="Select software/languages"/>
                  <w:listItem w:displayText="Build a regression model" w:value="Build a regression model"/>
                  <w:listItem w:displayText="Evaluate the model" w:value="Evaluate the model"/>
                  <w:listItem w:displayText="Establish structure for project workflow (PACE)" w:value="Establish structure for project workflow (PACE)"/>
                  <w:listItem w:displayText="Compile summary information about the data" w:value="Compile summary information about the data"/>
                  <w:listItem w:displayText="Communicate final insights with stakeholders" w:value="Communicate final insights with stakeholders"/>
                  <w:listItem w:displayText="Build a machine learning model" w:value="Build a machine learning model"/>
                  <w:listItem w:displayText="Data exploration and cleaning" w:value="Data exploration and cleaning"/>
                  <w:listItem w:displayText="Write a project proposal" w:value="Write a project proposal"/>
                  <w:listItem w:displayText="Visualization building" w:value="Visualization building"/>
                  <w:listItem w:displayText="Conduct hypothesis testing" w:value="Conduct hypothesis testing"/>
                  <w:listItem w:displayText="Not necessary for this project " w:value="Not necessary for this project "/>
                </w:dropDownList>
              </w:sdtPr>
              <w:sdtEndPr/>
              <w:sdtContent>
                <w:r w:rsidR="00D31C8F">
                  <w:t>Establish structure for project workflow (PACE)</w:t>
                </w:r>
              </w:sdtContent>
            </w:sdt>
          </w:p>
          <w:p w14:paraId="36453DC5" w14:textId="2CE2AA44" w:rsidR="00D31C8F" w:rsidRDefault="003C2C60" w:rsidP="00D31C8F">
            <w:pPr>
              <w:widowControl w:val="0"/>
              <w:spacing w:before="200" w:line="480" w:lineRule="auto"/>
              <w:rPr>
                <w:rFonts w:ascii="Google Sans" w:eastAsia="Google Sans" w:hAnsi="Google Sans" w:cs="Google Sans"/>
                <w:b/>
              </w:rPr>
            </w:pPr>
            <w:sdt>
              <w:sdtPr>
                <w:alias w:val="PACE dropdown selector"/>
                <w:id w:val="27436160"/>
                <w:dropDownList>
                  <w:listItem w:displayText="Select PACE stage" w:value="Select PACE stage"/>
                  <w:listItem w:displayText="Plan" w:value="Plan"/>
                  <w:listItem w:displayText="Analyze" w:value="Analyze"/>
                  <w:listItem w:displayText="Construct" w:value="Construct"/>
                  <w:listItem w:displayText="Execute" w:value="Execute"/>
                </w:dropDownList>
              </w:sdtPr>
              <w:sdtEndPr/>
              <w:sdtContent>
                <w:r w:rsidR="00D31C8F">
                  <w:t>Plan</w:t>
                </w:r>
              </w:sdtContent>
            </w:sdt>
          </w:p>
        </w:tc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940FF3" w14:textId="77777777" w:rsidR="00D31C8F" w:rsidRDefault="00D31C8F" w:rsidP="007E1F22">
            <w:pPr>
              <w:widowControl w:val="0"/>
              <w:spacing w:after="20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Global-level project document</w:t>
            </w:r>
          </w:p>
          <w:p w14:paraId="36453DC6" w14:textId="7C88201F" w:rsidR="00D31C8F" w:rsidRDefault="00D31C8F" w:rsidP="007E1F22">
            <w:pPr>
              <w:widowControl w:val="0"/>
              <w:spacing w:after="20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roject Proposal</w:t>
            </w:r>
          </w:p>
        </w:tc>
        <w:tc>
          <w:tcPr>
            <w:tcW w:w="26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DC7" w14:textId="2DD447AD" w:rsidR="00D31C8F" w:rsidRPr="00D31C8F" w:rsidRDefault="002C611E" w:rsidP="007E1F22">
            <w:pPr>
              <w:widowControl w:val="0"/>
              <w:spacing w:after="200" w:line="240" w:lineRule="auto"/>
              <w:rPr>
                <w:sz w:val="16"/>
                <w:szCs w:val="16"/>
              </w:rPr>
            </w:pPr>
            <w:r w:rsidRPr="002C611E">
              <w:rPr>
                <w:sz w:val="16"/>
                <w:szCs w:val="16"/>
              </w:rPr>
              <w:t>Deshawn Washington — Data Analysis Manager</w:t>
            </w:r>
          </w:p>
        </w:tc>
      </w:tr>
      <w:tr w:rsidR="00443B24" w14:paraId="36453DCE" w14:textId="77777777">
        <w:trPr>
          <w:trHeight w:val="420"/>
        </w:trPr>
        <w:tc>
          <w:tcPr>
            <w:tcW w:w="1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DC9" w14:textId="77777777" w:rsidR="00443B24" w:rsidRDefault="00443B24" w:rsidP="00443B24">
            <w:pPr>
              <w:widowControl w:val="0"/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1a</w:t>
            </w:r>
          </w:p>
        </w:tc>
        <w:tc>
          <w:tcPr>
            <w:tcW w:w="5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DCA" w14:textId="63BE38B4" w:rsidR="00443B24" w:rsidRDefault="003C2C60" w:rsidP="00443B24">
            <w:pPr>
              <w:widowControl w:val="0"/>
              <w:spacing w:before="200" w:after="200" w:line="480" w:lineRule="auto"/>
              <w:rPr>
                <w:rFonts w:ascii="Google Sans" w:eastAsia="Google Sans" w:hAnsi="Google Sans" w:cs="Google Sans"/>
                <w:b/>
              </w:rPr>
            </w:pPr>
            <w:sdt>
              <w:sdtPr>
                <w:alias w:val="Milestone tasks"/>
                <w:id w:val="-55113751"/>
                <w:dropDownList>
                  <w:listItem w:displayText="Choose a task" w:value="Choose a task"/>
                  <w:listItem w:displayText="Compute descriptive statistics" w:value="Compute descriptive statistics"/>
                  <w:listItem w:displayText="Begin exploring the data" w:value="Begin exploring the data"/>
                  <w:listItem w:displayText="Select software/languages" w:value="Select software/languages"/>
                  <w:listItem w:displayText="Build a regression model" w:value="Build a regression model"/>
                  <w:listItem w:displayText="Evaluate the model" w:value="Evaluate the model"/>
                  <w:listItem w:displayText="Establish structure for project workflow (PACE)" w:value="Establish structure for project workflow (PACE)"/>
                  <w:listItem w:displayText="Compile summary information about the data" w:value="Compile summary information about the data"/>
                  <w:listItem w:displayText="Communicate final insights with stakeholders" w:value="Communicate final insights with stakeholders"/>
                  <w:listItem w:displayText="Build a machine learning model" w:value="Build a machine learning model"/>
                  <w:listItem w:displayText="Data exploration and cleaning" w:value="Data exploration and cleaning"/>
                  <w:listItem w:displayText="Write a project proposal" w:value="Write a project proposal"/>
                  <w:listItem w:displayText="Visualization building" w:value="Visualization building"/>
                  <w:listItem w:displayText="Conduct hypothesis testing" w:value="Conduct hypothesis testing"/>
                  <w:listItem w:displayText="Not necessary for this project " w:value="Not necessary for this project "/>
                </w:dropDownList>
              </w:sdtPr>
              <w:sdtEndPr/>
              <w:sdtContent>
                <w:r w:rsidR="00443B24">
                  <w:t>Write a project proposal</w:t>
                </w:r>
              </w:sdtContent>
            </w:sdt>
          </w:p>
          <w:p w14:paraId="36453DCB" w14:textId="0FE6BA09" w:rsidR="00443B24" w:rsidRDefault="003C2C60" w:rsidP="00443B24">
            <w:pPr>
              <w:widowControl w:val="0"/>
              <w:spacing w:before="200" w:line="480" w:lineRule="auto"/>
              <w:rPr>
                <w:rFonts w:ascii="Google Sans" w:eastAsia="Google Sans" w:hAnsi="Google Sans" w:cs="Google Sans"/>
                <w:b/>
                <w:sz w:val="16"/>
                <w:szCs w:val="16"/>
              </w:rPr>
            </w:pPr>
            <w:sdt>
              <w:sdtPr>
                <w:alias w:val="PACE dropdown selector"/>
                <w:id w:val="613007858"/>
                <w:dropDownList>
                  <w:listItem w:displayText="Select PACE stage" w:value="Select PACE stage"/>
                  <w:listItem w:displayText="Plan" w:value="Plan"/>
                  <w:listItem w:displayText="Analyze" w:value="Analyze"/>
                  <w:listItem w:displayText="Construct" w:value="Construct"/>
                  <w:listItem w:displayText="Execute" w:value="Execute"/>
                </w:dropDownList>
              </w:sdtPr>
              <w:sdtEndPr/>
              <w:sdtContent>
                <w:r w:rsidR="00443B24">
                  <w:t>Plan</w:t>
                </w:r>
              </w:sdtContent>
            </w:sdt>
          </w:p>
        </w:tc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DCC" w14:textId="77777777" w:rsidR="00443B24" w:rsidRDefault="00443B24" w:rsidP="00443B24">
            <w:pPr>
              <w:widowControl w:val="0"/>
              <w:spacing w:after="200" w:line="240" w:lineRule="auto"/>
              <w:ind w:left="180"/>
              <w:rPr>
                <w:sz w:val="16"/>
                <w:szCs w:val="16"/>
              </w:rPr>
            </w:pPr>
          </w:p>
        </w:tc>
        <w:tc>
          <w:tcPr>
            <w:tcW w:w="26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DCD" w14:textId="12F8D1AF" w:rsidR="00443B24" w:rsidRDefault="00CA7E9A" w:rsidP="00CA7E9A">
            <w:pPr>
              <w:widowControl w:val="0"/>
              <w:spacing w:line="240" w:lineRule="auto"/>
              <w:rPr>
                <w:sz w:val="16"/>
                <w:szCs w:val="16"/>
                <w:highlight w:val="yellow"/>
              </w:rPr>
            </w:pPr>
            <w:r w:rsidRPr="00CA7E9A">
              <w:rPr>
                <w:sz w:val="16"/>
                <w:szCs w:val="16"/>
              </w:rPr>
              <w:t>Uli King — Senior Project Manager</w:t>
            </w:r>
          </w:p>
        </w:tc>
      </w:tr>
      <w:tr w:rsidR="00443B24" w14:paraId="36453DDA" w14:textId="77777777">
        <w:tc>
          <w:tcPr>
            <w:tcW w:w="1080" w:type="dxa"/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DCF" w14:textId="77777777" w:rsidR="00443B24" w:rsidRDefault="00443B24" w:rsidP="00443B24">
            <w:pPr>
              <w:widowControl w:val="0"/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5160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DD0" w14:textId="776F40CF" w:rsidR="00443B24" w:rsidRDefault="003C2C60" w:rsidP="00443B24">
            <w:pPr>
              <w:widowControl w:val="0"/>
              <w:spacing w:before="200" w:line="480" w:lineRule="auto"/>
              <w:rPr>
                <w:rFonts w:ascii="Google Sans" w:eastAsia="Google Sans" w:hAnsi="Google Sans" w:cs="Google Sans"/>
                <w:b/>
                <w:sz w:val="16"/>
                <w:szCs w:val="16"/>
              </w:rPr>
            </w:pPr>
            <w:sdt>
              <w:sdtPr>
                <w:alias w:val="Milestone tasks"/>
                <w:id w:val="753053826"/>
                <w:dropDownList>
                  <w:listItem w:displayText="Choose a task" w:value="Choose a task"/>
                  <w:listItem w:displayText="Compute descriptive statistics" w:value="Compute descriptive statistics"/>
                  <w:listItem w:displayText="Begin exploring the data" w:value="Begin exploring the data"/>
                  <w:listItem w:displayText="Select software/languages" w:value="Select software/languages"/>
                  <w:listItem w:displayText="Build a regression model" w:value="Build a regression model"/>
                  <w:listItem w:displayText="Evaluate the model" w:value="Evaluate the model"/>
                  <w:listItem w:displayText="Establish structure for project workflow (PACE)" w:value="Establish structure for project workflow (PACE)"/>
                  <w:listItem w:displayText="Compile summary information about the data" w:value="Compile summary information about the data"/>
                  <w:listItem w:displayText="Communicate final insights with stakeholders" w:value="Communicate final insights with stakeholders"/>
                  <w:listItem w:displayText="Build a machine learning model" w:value="Build a machine learning model"/>
                  <w:listItem w:displayText="Data exploration and cleaning" w:value="Data exploration and cleaning"/>
                  <w:listItem w:displayText="Write a project proposal" w:value="Write a project proposal"/>
                  <w:listItem w:displayText="Visualization building" w:value="Visualization building"/>
                  <w:listItem w:displayText="Conduct hypothesis testing" w:value="Conduct hypothesis testing"/>
                  <w:listItem w:displayText="Not necessary for this project " w:value="Not necessary for this project "/>
                </w:dropDownList>
              </w:sdtPr>
              <w:sdtEndPr/>
              <w:sdtContent>
                <w:r w:rsidR="00443B24">
                  <w:t>Compile summary information about the data</w:t>
                </w:r>
              </w:sdtContent>
            </w:sdt>
          </w:p>
          <w:p w14:paraId="36453DD1" w14:textId="5AFA41EB" w:rsidR="00443B24" w:rsidRDefault="003C2C60" w:rsidP="00443B24">
            <w:pPr>
              <w:widowControl w:val="0"/>
              <w:spacing w:before="200" w:after="200" w:line="480" w:lineRule="auto"/>
              <w:rPr>
                <w:rFonts w:ascii="Google Sans" w:eastAsia="Google Sans" w:hAnsi="Google Sans" w:cs="Google Sans"/>
                <w:b/>
                <w:sz w:val="18"/>
                <w:szCs w:val="18"/>
              </w:rPr>
            </w:pPr>
            <w:sdt>
              <w:sdtPr>
                <w:alias w:val="PACE dropdown selector"/>
                <w:id w:val="-481506508"/>
                <w:dropDownList>
                  <w:listItem w:displayText="Select PACE stage" w:value="Select PACE stage"/>
                  <w:listItem w:displayText="Plan" w:value="Plan"/>
                  <w:listItem w:displayText="Analyze" w:value="Analyze"/>
                  <w:listItem w:displayText="Construct" w:value="Construct"/>
                  <w:listItem w:displayText="Execute" w:value="Execute"/>
                </w:dropDownList>
              </w:sdtPr>
              <w:sdtEndPr/>
              <w:sdtContent>
                <w:r w:rsidR="00443B24">
                  <w:t>Analyze</w:t>
                </w:r>
              </w:sdtContent>
            </w:sdt>
          </w:p>
        </w:tc>
        <w:tc>
          <w:tcPr>
            <w:tcW w:w="2175" w:type="dxa"/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DD2" w14:textId="216164EA" w:rsidR="00443B24" w:rsidRPr="00DB2A07" w:rsidRDefault="00443B24" w:rsidP="007E1F22">
            <w:pPr>
              <w:widowControl w:val="0"/>
              <w:spacing w:after="20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ata files ready for EDA</w:t>
            </w:r>
          </w:p>
        </w:tc>
        <w:tc>
          <w:tcPr>
            <w:tcW w:w="2640" w:type="dxa"/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DD3" w14:textId="0F86B810" w:rsidR="00443B24" w:rsidRPr="00B71228" w:rsidRDefault="00B71228" w:rsidP="00B71228">
            <w:pPr>
              <w:widowControl w:val="0"/>
              <w:spacing w:line="240" w:lineRule="auto"/>
              <w:rPr>
                <w:sz w:val="16"/>
                <w:szCs w:val="16"/>
                <w:highlight w:val="yellow"/>
              </w:rPr>
            </w:pPr>
            <w:r w:rsidRPr="00B71228">
              <w:rPr>
                <w:sz w:val="16"/>
                <w:szCs w:val="16"/>
              </w:rPr>
              <w:t>Luana Rodriquez — Senior Data Analyst</w:t>
            </w:r>
          </w:p>
          <w:p w14:paraId="36453DD4" w14:textId="77777777" w:rsidR="00443B24" w:rsidRDefault="00443B24" w:rsidP="00443B24">
            <w:pPr>
              <w:widowControl w:val="0"/>
              <w:spacing w:line="240" w:lineRule="auto"/>
              <w:ind w:left="180"/>
              <w:rPr>
                <w:sz w:val="20"/>
                <w:szCs w:val="20"/>
                <w:highlight w:val="yellow"/>
              </w:rPr>
            </w:pPr>
          </w:p>
          <w:p w14:paraId="36453DD5" w14:textId="77777777" w:rsidR="00443B24" w:rsidRDefault="00443B24" w:rsidP="00443B24">
            <w:pPr>
              <w:widowControl w:val="0"/>
              <w:spacing w:line="240" w:lineRule="auto"/>
              <w:ind w:left="180"/>
              <w:rPr>
                <w:sz w:val="20"/>
                <w:szCs w:val="20"/>
                <w:highlight w:val="yellow"/>
              </w:rPr>
            </w:pPr>
          </w:p>
          <w:p w14:paraId="36453DD6" w14:textId="77777777" w:rsidR="00443B24" w:rsidRDefault="00443B24" w:rsidP="00443B24">
            <w:pPr>
              <w:widowControl w:val="0"/>
              <w:spacing w:line="240" w:lineRule="auto"/>
              <w:ind w:left="180"/>
              <w:rPr>
                <w:sz w:val="20"/>
                <w:szCs w:val="20"/>
                <w:highlight w:val="yellow"/>
              </w:rPr>
            </w:pPr>
          </w:p>
          <w:p w14:paraId="36453DD7" w14:textId="77777777" w:rsidR="00443B24" w:rsidRDefault="00443B24" w:rsidP="00443B24">
            <w:pPr>
              <w:widowControl w:val="0"/>
              <w:spacing w:line="240" w:lineRule="auto"/>
              <w:ind w:left="180"/>
              <w:rPr>
                <w:sz w:val="20"/>
                <w:szCs w:val="20"/>
                <w:highlight w:val="yellow"/>
              </w:rPr>
            </w:pPr>
          </w:p>
          <w:p w14:paraId="36453DD8" w14:textId="77777777" w:rsidR="00443B24" w:rsidRDefault="00443B24" w:rsidP="00443B24">
            <w:pPr>
              <w:widowControl w:val="0"/>
              <w:spacing w:line="240" w:lineRule="auto"/>
              <w:ind w:left="180"/>
              <w:rPr>
                <w:sz w:val="20"/>
                <w:szCs w:val="20"/>
                <w:highlight w:val="yellow"/>
              </w:rPr>
            </w:pPr>
          </w:p>
          <w:p w14:paraId="36453DD9" w14:textId="77777777" w:rsidR="00443B24" w:rsidRDefault="00443B24" w:rsidP="00443B24">
            <w:pPr>
              <w:widowControl w:val="0"/>
              <w:spacing w:line="240" w:lineRule="auto"/>
              <w:ind w:left="180"/>
              <w:rPr>
                <w:sz w:val="20"/>
                <w:szCs w:val="20"/>
                <w:highlight w:val="yellow"/>
              </w:rPr>
            </w:pPr>
          </w:p>
        </w:tc>
      </w:tr>
      <w:tr w:rsidR="00443B24" w14:paraId="36453DE0" w14:textId="77777777">
        <w:tc>
          <w:tcPr>
            <w:tcW w:w="1080" w:type="dxa"/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DDB" w14:textId="77777777" w:rsidR="00443B24" w:rsidRDefault="00443B24" w:rsidP="00443B24">
            <w:pPr>
              <w:widowControl w:val="0"/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2a</w:t>
            </w:r>
          </w:p>
        </w:tc>
        <w:tc>
          <w:tcPr>
            <w:tcW w:w="5160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DDC" w14:textId="251FFF2D" w:rsidR="00443B24" w:rsidRDefault="003C2C60" w:rsidP="00443B24">
            <w:pPr>
              <w:widowControl w:val="0"/>
              <w:spacing w:before="200" w:line="480" w:lineRule="auto"/>
              <w:rPr>
                <w:rFonts w:ascii="Google Sans" w:eastAsia="Google Sans" w:hAnsi="Google Sans" w:cs="Google Sans"/>
                <w:b/>
                <w:sz w:val="16"/>
                <w:szCs w:val="16"/>
              </w:rPr>
            </w:pPr>
            <w:sdt>
              <w:sdtPr>
                <w:alias w:val="Milestone tasks"/>
                <w:id w:val="-1233930992"/>
                <w:dropDownList>
                  <w:listItem w:displayText="Choose a task" w:value="Choose a task"/>
                  <w:listItem w:displayText="Compute descriptive statistics" w:value="Compute descriptive statistics"/>
                  <w:listItem w:displayText="Begin exploring the data" w:value="Begin exploring the data"/>
                  <w:listItem w:displayText="Select software/languages" w:value="Select software/languages"/>
                  <w:listItem w:displayText="Build a regression model" w:value="Build a regression model"/>
                  <w:listItem w:displayText="Evaluate the model" w:value="Evaluate the model"/>
                  <w:listItem w:displayText="Establish structure for project workflow (PACE)" w:value="Establish structure for project workflow (PACE)"/>
                  <w:listItem w:displayText="Compile summary information about the data" w:value="Compile summary information about the data"/>
                  <w:listItem w:displayText="Communicate final insights with stakeholders" w:value="Communicate final insights with stakeholders"/>
                  <w:listItem w:displayText="Build a machine learning model" w:value="Build a machine learning model"/>
                  <w:listItem w:displayText="Data exploration and cleaning" w:value="Data exploration and cleaning"/>
                  <w:listItem w:displayText="Write a project proposal" w:value="Write a project proposal"/>
                  <w:listItem w:displayText="Visualization building" w:value="Visualization building"/>
                  <w:listItem w:displayText="Conduct hypothesis testing" w:value="Conduct hypothesis testing"/>
                  <w:listItem w:displayText="Not necessary for this project " w:value="Not necessary for this project "/>
                </w:dropDownList>
              </w:sdtPr>
              <w:sdtEndPr/>
              <w:sdtContent>
                <w:r w:rsidR="00443B24">
                  <w:t>Begin exploring the data</w:t>
                </w:r>
              </w:sdtContent>
            </w:sdt>
          </w:p>
          <w:p w14:paraId="36453DDD" w14:textId="5A58B756" w:rsidR="00443B24" w:rsidRDefault="003C2C60" w:rsidP="00443B24">
            <w:pPr>
              <w:widowControl w:val="0"/>
              <w:spacing w:before="200" w:after="200" w:line="480" w:lineRule="auto"/>
              <w:rPr>
                <w:rFonts w:ascii="Google Sans" w:eastAsia="Google Sans" w:hAnsi="Google Sans" w:cs="Google Sans"/>
                <w:b/>
                <w:sz w:val="16"/>
                <w:szCs w:val="16"/>
              </w:rPr>
            </w:pPr>
            <w:sdt>
              <w:sdtPr>
                <w:alias w:val="PACE dropdown selector"/>
                <w:id w:val="884767155"/>
                <w:dropDownList>
                  <w:listItem w:displayText="Select PACE stage" w:value="Select PACE stage"/>
                  <w:listItem w:displayText="Plan" w:value="Plan"/>
                  <w:listItem w:displayText="Analyze" w:value="Analyze"/>
                  <w:listItem w:displayText="Construct" w:value="Construct"/>
                  <w:listItem w:displayText="Execute" w:value="Execute"/>
                </w:dropDownList>
              </w:sdtPr>
              <w:sdtEndPr/>
              <w:sdtContent>
                <w:r w:rsidR="00443B24">
                  <w:t>Analyze</w:t>
                </w:r>
              </w:sdtContent>
            </w:sdt>
          </w:p>
        </w:tc>
        <w:tc>
          <w:tcPr>
            <w:tcW w:w="2175" w:type="dxa"/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DDE" w14:textId="573EA166" w:rsidR="00790CF6" w:rsidRPr="00E40AC1" w:rsidRDefault="002E1BCF" w:rsidP="00E40AC1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egin initial investigation of the data</w:t>
            </w:r>
          </w:p>
        </w:tc>
        <w:tc>
          <w:tcPr>
            <w:tcW w:w="2640" w:type="dxa"/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DDF" w14:textId="52270923" w:rsidR="00443B24" w:rsidRDefault="00023374" w:rsidP="00023374">
            <w:pPr>
              <w:widowControl w:val="0"/>
              <w:spacing w:line="240" w:lineRule="auto"/>
              <w:rPr>
                <w:sz w:val="20"/>
                <w:szCs w:val="20"/>
                <w:highlight w:val="yellow"/>
              </w:rPr>
            </w:pPr>
            <w:r w:rsidRPr="002C611E">
              <w:rPr>
                <w:sz w:val="16"/>
                <w:szCs w:val="16"/>
              </w:rPr>
              <w:t>Deshawn Washington — Data Analysis Manager</w:t>
            </w:r>
          </w:p>
        </w:tc>
      </w:tr>
      <w:tr w:rsidR="00443B24" w14:paraId="36453DEB" w14:textId="77777777">
        <w:tc>
          <w:tcPr>
            <w:tcW w:w="1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DE1" w14:textId="77777777" w:rsidR="00443B24" w:rsidRDefault="00443B24" w:rsidP="00443B24">
            <w:pPr>
              <w:widowControl w:val="0"/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5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DE2" w14:textId="7B7E8AE6" w:rsidR="00443B24" w:rsidRDefault="003C2C60" w:rsidP="00443B24">
            <w:pPr>
              <w:widowControl w:val="0"/>
              <w:spacing w:before="200" w:line="480" w:lineRule="auto"/>
              <w:rPr>
                <w:rFonts w:ascii="Google Sans" w:eastAsia="Google Sans" w:hAnsi="Google Sans" w:cs="Google Sans"/>
                <w:b/>
                <w:sz w:val="16"/>
                <w:szCs w:val="16"/>
              </w:rPr>
            </w:pPr>
            <w:sdt>
              <w:sdtPr>
                <w:alias w:val="Milestone tasks"/>
                <w:id w:val="-1205892837"/>
                <w:dropDownList>
                  <w:listItem w:displayText="Choose a task" w:value="Choose a task"/>
                  <w:listItem w:displayText="Compute descriptive statistics" w:value="Compute descriptive statistics"/>
                  <w:listItem w:displayText="Begin exploring the data" w:value="Begin exploring the data"/>
                  <w:listItem w:displayText="Select software/languages" w:value="Select software/languages"/>
                  <w:listItem w:displayText="Build a regression model" w:value="Build a regression model"/>
                  <w:listItem w:displayText="Evaluate the model" w:value="Evaluate the model"/>
                  <w:listItem w:displayText="Establish structure for project workflow (PACE)" w:value="Establish structure for project workflow (PACE)"/>
                  <w:listItem w:displayText="Compile summary information about the data" w:value="Compile summary information about the data"/>
                  <w:listItem w:displayText="Communicate final insights with stakeholders" w:value="Communicate final insights with stakeholders"/>
                  <w:listItem w:displayText="Build a machine learning model" w:value="Build a machine learning model"/>
                  <w:listItem w:displayText="Data exploration and cleaning" w:value="Data exploration and cleaning"/>
                  <w:listItem w:displayText="Write a project proposal" w:value="Write a project proposal"/>
                  <w:listItem w:displayText="Visualization building" w:value="Visualization building"/>
                  <w:listItem w:displayText="Conduct hypothesis testing" w:value="Conduct hypothesis testing"/>
                  <w:listItem w:displayText="Not necessary for this project " w:value="Not necessary for this project "/>
                </w:dropDownList>
              </w:sdtPr>
              <w:sdtEndPr/>
              <w:sdtContent>
                <w:r w:rsidR="00EF4C84">
                  <w:t>Data exploration and cleaning</w:t>
                </w:r>
              </w:sdtContent>
            </w:sdt>
          </w:p>
          <w:p w14:paraId="36453DE3" w14:textId="73E09DF2" w:rsidR="00443B24" w:rsidRDefault="003C2C60" w:rsidP="00443B24">
            <w:pPr>
              <w:widowControl w:val="0"/>
              <w:spacing w:before="200" w:after="200" w:line="480" w:lineRule="auto"/>
              <w:rPr>
                <w:rFonts w:ascii="Google Sans" w:eastAsia="Google Sans" w:hAnsi="Google Sans" w:cs="Google Sans"/>
                <w:b/>
                <w:sz w:val="18"/>
                <w:szCs w:val="18"/>
              </w:rPr>
            </w:pPr>
            <w:sdt>
              <w:sdtPr>
                <w:alias w:val="PACE dropdown selector"/>
                <w:id w:val="1912639481"/>
                <w:dropDownList>
                  <w:listItem w:displayText="Select PACE stage" w:value="Select PACE stage"/>
                  <w:listItem w:displayText="Plan" w:value="Plan"/>
                  <w:listItem w:displayText="Analyze" w:value="Analyze"/>
                  <w:listItem w:displayText="Construct" w:value="Construct"/>
                  <w:listItem w:displayText="Execute" w:value="Execute"/>
                </w:dropDownList>
              </w:sdtPr>
              <w:sdtEndPr/>
              <w:sdtContent>
                <w:r w:rsidR="00F761E7">
                  <w:t>Plan</w:t>
                </w:r>
              </w:sdtContent>
            </w:sdt>
            <w:r w:rsidR="00443B24">
              <w:rPr>
                <w:rFonts w:ascii="Google Sans" w:eastAsia="Google Sans" w:hAnsi="Google Sans" w:cs="Google Sans"/>
                <w:b/>
                <w:sz w:val="18"/>
                <w:szCs w:val="18"/>
              </w:rPr>
              <w:t xml:space="preserve"> and </w:t>
            </w:r>
            <w:sdt>
              <w:sdtPr>
                <w:alias w:val="PACE dropdown selector"/>
                <w:id w:val="-868695875"/>
                <w:dropDownList>
                  <w:listItem w:displayText="Select PACE stage" w:value="Select PACE stage"/>
                  <w:listItem w:displayText="Plan" w:value="Plan"/>
                  <w:listItem w:displayText="Analyze" w:value="Analyze"/>
                  <w:listItem w:displayText="Construct" w:value="Construct"/>
                  <w:listItem w:displayText="Execute" w:value="Execute"/>
                </w:dropDownList>
              </w:sdtPr>
              <w:sdtEndPr/>
              <w:sdtContent>
                <w:r w:rsidR="00F761E7">
                  <w:t>Analyze</w:t>
                </w:r>
              </w:sdtContent>
            </w:sdt>
          </w:p>
        </w:tc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946962" w14:textId="77777777" w:rsidR="00443B24" w:rsidRDefault="00443B24" w:rsidP="007E1F22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lastRenderedPageBreak/>
              <w:t>EDA report</w:t>
            </w:r>
          </w:p>
          <w:p w14:paraId="3426AF4C" w14:textId="12488258" w:rsidR="00475DFF" w:rsidRDefault="00475DFF" w:rsidP="007E1F22">
            <w:pPr>
              <w:widowControl w:val="0"/>
              <w:spacing w:line="240" w:lineRule="auto"/>
              <w:rPr>
                <w:sz w:val="16"/>
                <w:szCs w:val="16"/>
              </w:rPr>
            </w:pPr>
          </w:p>
          <w:p w14:paraId="1CC14AC8" w14:textId="77777777" w:rsidR="00475DFF" w:rsidRDefault="003C5BB0" w:rsidP="007E1F22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Tableau </w:t>
            </w:r>
            <w:r w:rsidR="00B70E91">
              <w:rPr>
                <w:sz w:val="16"/>
                <w:szCs w:val="16"/>
              </w:rPr>
              <w:t>Dashboard and Visualizations</w:t>
            </w:r>
          </w:p>
          <w:p w14:paraId="4CE41B7F" w14:textId="77777777" w:rsidR="00E40AC1" w:rsidRDefault="00E40AC1" w:rsidP="007E1F22">
            <w:pPr>
              <w:widowControl w:val="0"/>
              <w:spacing w:line="240" w:lineRule="auto"/>
              <w:rPr>
                <w:sz w:val="16"/>
                <w:szCs w:val="16"/>
              </w:rPr>
            </w:pPr>
          </w:p>
          <w:p w14:paraId="760B2500" w14:textId="77777777" w:rsidR="00E40AC1" w:rsidRDefault="004877B3" w:rsidP="007E1F22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lastRenderedPageBreak/>
              <w:t>Reformatting</w:t>
            </w:r>
          </w:p>
          <w:p w14:paraId="2B7B9776" w14:textId="77777777" w:rsidR="004877B3" w:rsidRDefault="004877B3" w:rsidP="007E1F22">
            <w:pPr>
              <w:widowControl w:val="0"/>
              <w:spacing w:line="240" w:lineRule="auto"/>
              <w:rPr>
                <w:sz w:val="16"/>
                <w:szCs w:val="16"/>
              </w:rPr>
            </w:pPr>
          </w:p>
          <w:p w14:paraId="03D81A47" w14:textId="1735B258" w:rsidR="004877B3" w:rsidRDefault="004877B3" w:rsidP="007E1F22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heck for missing values</w:t>
            </w:r>
          </w:p>
          <w:p w14:paraId="4307471A" w14:textId="5CED4A40" w:rsidR="004877B3" w:rsidRDefault="004877B3" w:rsidP="007E1F22">
            <w:pPr>
              <w:widowControl w:val="0"/>
              <w:spacing w:line="240" w:lineRule="auto"/>
              <w:rPr>
                <w:sz w:val="16"/>
                <w:szCs w:val="16"/>
              </w:rPr>
            </w:pPr>
          </w:p>
          <w:p w14:paraId="24D0791E" w14:textId="33890B02" w:rsidR="004877B3" w:rsidRDefault="004877B3" w:rsidP="007E1F22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Identify </w:t>
            </w:r>
            <w:r w:rsidR="00C301D2">
              <w:rPr>
                <w:sz w:val="16"/>
                <w:szCs w:val="16"/>
              </w:rPr>
              <w:t>outliers</w:t>
            </w:r>
          </w:p>
          <w:p w14:paraId="42D13687" w14:textId="77777777" w:rsidR="00C301D2" w:rsidRDefault="00C301D2" w:rsidP="007E1F22">
            <w:pPr>
              <w:widowControl w:val="0"/>
              <w:spacing w:line="240" w:lineRule="auto"/>
              <w:rPr>
                <w:sz w:val="16"/>
                <w:szCs w:val="16"/>
              </w:rPr>
            </w:pPr>
          </w:p>
          <w:p w14:paraId="36453DE4" w14:textId="2481F1FF" w:rsidR="004877B3" w:rsidRDefault="004877B3" w:rsidP="007E1F22">
            <w:pPr>
              <w:widowControl w:val="0"/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26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738E00" w14:textId="77777777" w:rsidR="00EE1441" w:rsidRPr="00B71228" w:rsidRDefault="00EE1441" w:rsidP="00EE1441">
            <w:pPr>
              <w:widowControl w:val="0"/>
              <w:spacing w:line="240" w:lineRule="auto"/>
              <w:rPr>
                <w:sz w:val="16"/>
                <w:szCs w:val="16"/>
                <w:highlight w:val="yellow"/>
              </w:rPr>
            </w:pPr>
            <w:r w:rsidRPr="00B71228">
              <w:rPr>
                <w:sz w:val="16"/>
                <w:szCs w:val="16"/>
              </w:rPr>
              <w:lastRenderedPageBreak/>
              <w:t>Luana Rodriquez — Senior Data Analyst</w:t>
            </w:r>
          </w:p>
          <w:p w14:paraId="36453DE5" w14:textId="77777777" w:rsidR="00443B24" w:rsidRDefault="00443B24" w:rsidP="00EE1441">
            <w:pPr>
              <w:widowControl w:val="0"/>
              <w:spacing w:line="240" w:lineRule="auto"/>
              <w:rPr>
                <w:sz w:val="20"/>
                <w:szCs w:val="20"/>
                <w:highlight w:val="yellow"/>
              </w:rPr>
            </w:pPr>
          </w:p>
          <w:p w14:paraId="36453DE6" w14:textId="77777777" w:rsidR="00443B24" w:rsidRDefault="00443B24" w:rsidP="00443B24">
            <w:pPr>
              <w:widowControl w:val="0"/>
              <w:spacing w:line="240" w:lineRule="auto"/>
              <w:ind w:left="180"/>
              <w:rPr>
                <w:sz w:val="20"/>
                <w:szCs w:val="20"/>
                <w:highlight w:val="yellow"/>
              </w:rPr>
            </w:pPr>
          </w:p>
          <w:p w14:paraId="36453DE7" w14:textId="77777777" w:rsidR="00443B24" w:rsidRDefault="00443B24" w:rsidP="00443B24">
            <w:pPr>
              <w:widowControl w:val="0"/>
              <w:spacing w:line="240" w:lineRule="auto"/>
              <w:ind w:left="180"/>
              <w:rPr>
                <w:sz w:val="20"/>
                <w:szCs w:val="20"/>
                <w:highlight w:val="yellow"/>
              </w:rPr>
            </w:pPr>
          </w:p>
          <w:p w14:paraId="36453DE8" w14:textId="77777777" w:rsidR="00443B24" w:rsidRDefault="00443B24" w:rsidP="00443B24">
            <w:pPr>
              <w:widowControl w:val="0"/>
              <w:spacing w:line="240" w:lineRule="auto"/>
              <w:ind w:left="180"/>
              <w:rPr>
                <w:sz w:val="20"/>
                <w:szCs w:val="20"/>
                <w:highlight w:val="yellow"/>
              </w:rPr>
            </w:pPr>
          </w:p>
          <w:p w14:paraId="36453DE9" w14:textId="77777777" w:rsidR="00443B24" w:rsidRDefault="00443B24" w:rsidP="00443B24">
            <w:pPr>
              <w:widowControl w:val="0"/>
              <w:spacing w:line="240" w:lineRule="auto"/>
              <w:ind w:left="180"/>
              <w:rPr>
                <w:sz w:val="20"/>
                <w:szCs w:val="20"/>
                <w:highlight w:val="yellow"/>
              </w:rPr>
            </w:pPr>
          </w:p>
          <w:p w14:paraId="36453DEA" w14:textId="77777777" w:rsidR="00443B24" w:rsidRDefault="00443B24" w:rsidP="00443B24">
            <w:pPr>
              <w:widowControl w:val="0"/>
              <w:spacing w:line="240" w:lineRule="auto"/>
              <w:ind w:left="180"/>
              <w:rPr>
                <w:sz w:val="20"/>
                <w:szCs w:val="20"/>
                <w:highlight w:val="yellow"/>
              </w:rPr>
            </w:pPr>
          </w:p>
        </w:tc>
      </w:tr>
      <w:tr w:rsidR="00443B24" w14:paraId="36453DF1" w14:textId="77777777">
        <w:tc>
          <w:tcPr>
            <w:tcW w:w="1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DEC" w14:textId="77777777" w:rsidR="00443B24" w:rsidRDefault="00443B24" w:rsidP="00443B24">
            <w:pPr>
              <w:widowControl w:val="0"/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lastRenderedPageBreak/>
              <w:t>3a</w:t>
            </w:r>
          </w:p>
        </w:tc>
        <w:tc>
          <w:tcPr>
            <w:tcW w:w="5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DED" w14:textId="14F07203" w:rsidR="00443B24" w:rsidRDefault="003C2C60" w:rsidP="00443B24">
            <w:pPr>
              <w:widowControl w:val="0"/>
              <w:spacing w:before="200" w:line="480" w:lineRule="auto"/>
              <w:rPr>
                <w:rFonts w:ascii="Google Sans" w:eastAsia="Google Sans" w:hAnsi="Google Sans" w:cs="Google Sans"/>
                <w:b/>
                <w:sz w:val="16"/>
                <w:szCs w:val="16"/>
              </w:rPr>
            </w:pPr>
            <w:sdt>
              <w:sdtPr>
                <w:alias w:val="Milestone tasks"/>
                <w:id w:val="-1431291300"/>
                <w:dropDownList>
                  <w:listItem w:displayText="Choose a task" w:value="Choose a task"/>
                  <w:listItem w:displayText="Compute descriptive statistics" w:value="Compute descriptive statistics"/>
                  <w:listItem w:displayText="Begin exploring the data" w:value="Begin exploring the data"/>
                  <w:listItem w:displayText="Select software/languages" w:value="Select software/languages"/>
                  <w:listItem w:displayText="Build a regression model" w:value="Build a regression model"/>
                  <w:listItem w:displayText="Evaluate the model" w:value="Evaluate the model"/>
                  <w:listItem w:displayText="Establish structure for project workflow (PACE)" w:value="Establish structure for project workflow (PACE)"/>
                  <w:listItem w:displayText="Compile summary information about the data" w:value="Compile summary information about the data"/>
                  <w:listItem w:displayText="Communicate final insights with stakeholders" w:value="Communicate final insights with stakeholders"/>
                  <w:listItem w:displayText="Build a machine learning model" w:value="Build a machine learning model"/>
                  <w:listItem w:displayText="Data exploration and cleaning" w:value="Data exploration and cleaning"/>
                  <w:listItem w:displayText="Write a project proposal" w:value="Write a project proposal"/>
                  <w:listItem w:displayText="Visualization building" w:value="Visualization building"/>
                  <w:listItem w:displayText="Conduct hypothesis testing" w:value="Conduct hypothesis testing"/>
                  <w:listItem w:displayText="Not necessary for this project " w:value="Not necessary for this project "/>
                </w:dropDownList>
              </w:sdtPr>
              <w:sdtEndPr/>
              <w:sdtContent>
                <w:r w:rsidR="00443B24">
                  <w:t>Visualization building</w:t>
                </w:r>
              </w:sdtContent>
            </w:sdt>
          </w:p>
          <w:p w14:paraId="36453DEE" w14:textId="7A5DA153" w:rsidR="00443B24" w:rsidRDefault="003C2C60" w:rsidP="00443B24">
            <w:pPr>
              <w:widowControl w:val="0"/>
              <w:spacing w:before="200" w:after="200" w:line="480" w:lineRule="auto"/>
              <w:rPr>
                <w:rFonts w:ascii="Google Sans" w:eastAsia="Google Sans" w:hAnsi="Google Sans" w:cs="Google Sans"/>
                <w:b/>
                <w:sz w:val="16"/>
                <w:szCs w:val="16"/>
              </w:rPr>
            </w:pPr>
            <w:sdt>
              <w:sdtPr>
                <w:alias w:val="PACE dropdown selector"/>
                <w:id w:val="-54270010"/>
                <w:dropDownList>
                  <w:listItem w:displayText="Select PACE stage" w:value="Select PACE stage"/>
                  <w:listItem w:displayText="Plan" w:value="Plan"/>
                  <w:listItem w:displayText="Analyze" w:value="Analyze"/>
                  <w:listItem w:displayText="Construct" w:value="Construct"/>
                  <w:listItem w:displayText="Execute" w:value="Execute"/>
                </w:dropDownList>
              </w:sdtPr>
              <w:sdtEndPr/>
              <w:sdtContent>
                <w:r w:rsidR="00443B24">
                  <w:t>Analyze</w:t>
                </w:r>
              </w:sdtContent>
            </w:sdt>
            <w:r w:rsidR="00443B24">
              <w:rPr>
                <w:rFonts w:ascii="Google Sans" w:eastAsia="Google Sans" w:hAnsi="Google Sans" w:cs="Google Sans"/>
                <w:b/>
                <w:sz w:val="18"/>
                <w:szCs w:val="18"/>
              </w:rPr>
              <w:t xml:space="preserve"> and </w:t>
            </w:r>
            <w:sdt>
              <w:sdtPr>
                <w:alias w:val="PACE dropdown selector"/>
                <w:id w:val="-981775237"/>
                <w:dropDownList>
                  <w:listItem w:displayText="Select PACE stage" w:value="Select PACE stage"/>
                  <w:listItem w:displayText="Plan" w:value="Plan"/>
                  <w:listItem w:displayText="Analyze" w:value="Analyze"/>
                  <w:listItem w:displayText="Construct" w:value="Construct"/>
                  <w:listItem w:displayText="Execute" w:value="Execute"/>
                </w:dropDownList>
              </w:sdtPr>
              <w:sdtEndPr/>
              <w:sdtContent>
                <w:r w:rsidR="00443B24">
                  <w:t>Construct</w:t>
                </w:r>
              </w:sdtContent>
            </w:sdt>
          </w:p>
        </w:tc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DEF" w14:textId="77777777" w:rsidR="00443B24" w:rsidRDefault="00443B24" w:rsidP="0014174C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Tableau dashboard/visualizations </w:t>
            </w:r>
          </w:p>
        </w:tc>
        <w:tc>
          <w:tcPr>
            <w:tcW w:w="26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DF0" w14:textId="3E8ECD91" w:rsidR="00443B24" w:rsidRDefault="00FB0908" w:rsidP="00FB0908">
            <w:pPr>
              <w:widowControl w:val="0"/>
              <w:spacing w:line="240" w:lineRule="auto"/>
              <w:rPr>
                <w:sz w:val="16"/>
                <w:szCs w:val="16"/>
                <w:highlight w:val="yellow"/>
              </w:rPr>
            </w:pPr>
            <w:r w:rsidRPr="00CA7E9A">
              <w:rPr>
                <w:sz w:val="16"/>
                <w:szCs w:val="16"/>
              </w:rPr>
              <w:t>Uli King — Senior Project Manager</w:t>
            </w:r>
          </w:p>
        </w:tc>
      </w:tr>
      <w:tr w:rsidR="00443B24" w14:paraId="36453DF9" w14:textId="77777777">
        <w:trPr>
          <w:trHeight w:val="994"/>
        </w:trPr>
        <w:tc>
          <w:tcPr>
            <w:tcW w:w="1080" w:type="dxa"/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DF2" w14:textId="77777777" w:rsidR="00443B24" w:rsidRDefault="00443B24" w:rsidP="00443B24">
            <w:pPr>
              <w:widowControl w:val="0"/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5160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DF3" w14:textId="7CACF8FC" w:rsidR="00443B24" w:rsidRDefault="003C2C60" w:rsidP="00443B24">
            <w:pPr>
              <w:widowControl w:val="0"/>
              <w:spacing w:before="200" w:line="480" w:lineRule="auto"/>
              <w:rPr>
                <w:rFonts w:ascii="Google Sans" w:eastAsia="Google Sans" w:hAnsi="Google Sans" w:cs="Google Sans"/>
                <w:b/>
                <w:sz w:val="16"/>
                <w:szCs w:val="16"/>
              </w:rPr>
            </w:pPr>
            <w:sdt>
              <w:sdtPr>
                <w:alias w:val="Milestone tasks"/>
                <w:id w:val="-507080160"/>
                <w:dropDownList>
                  <w:listItem w:displayText="Choose a task" w:value="Choose a task"/>
                  <w:listItem w:displayText="Compute descriptive statistics" w:value="Compute descriptive statistics"/>
                  <w:listItem w:displayText="Begin exploring the data" w:value="Begin exploring the data"/>
                  <w:listItem w:displayText="Select software/languages" w:value="Select software/languages"/>
                  <w:listItem w:displayText="Build a regression model" w:value="Build a regression model"/>
                  <w:listItem w:displayText="Evaluate the model" w:value="Evaluate the model"/>
                  <w:listItem w:displayText="Establish structure for project workflow (PACE)" w:value="Establish structure for project workflow (PACE)"/>
                  <w:listItem w:displayText="Compile summary information about the data" w:value="Compile summary information about the data"/>
                  <w:listItem w:displayText="Communicate final insights with stakeholders" w:value="Communicate final insights with stakeholders"/>
                  <w:listItem w:displayText="Build a machine learning model" w:value="Build a machine learning model"/>
                  <w:listItem w:displayText="Data exploration and cleaning" w:value="Data exploration and cleaning"/>
                  <w:listItem w:displayText="Write a project proposal" w:value="Write a project proposal"/>
                  <w:listItem w:displayText="Visualization building" w:value="Visualization building"/>
                  <w:listItem w:displayText="Conduct hypothesis testing" w:value="Conduct hypothesis testing"/>
                  <w:listItem w:displayText="Not necessary for this project " w:value="Not necessary for this project "/>
                </w:dropDownList>
              </w:sdtPr>
              <w:sdtEndPr/>
              <w:sdtContent>
                <w:r w:rsidR="002F6F9F">
                  <w:t>Compute descriptive statistics</w:t>
                </w:r>
              </w:sdtContent>
            </w:sdt>
          </w:p>
          <w:p w14:paraId="36453DF4" w14:textId="02AA53E5" w:rsidR="00443B24" w:rsidRDefault="003C2C60" w:rsidP="00443B24">
            <w:pPr>
              <w:widowControl w:val="0"/>
              <w:spacing w:before="200" w:after="200" w:line="480" w:lineRule="auto"/>
              <w:rPr>
                <w:rFonts w:ascii="Google Sans" w:eastAsia="Google Sans" w:hAnsi="Google Sans" w:cs="Google Sans"/>
                <w:b/>
                <w:sz w:val="16"/>
                <w:szCs w:val="16"/>
              </w:rPr>
            </w:pPr>
            <w:sdt>
              <w:sdtPr>
                <w:alias w:val="PACE dropdown selector"/>
                <w:id w:val="1653511232"/>
                <w:dropDownList>
                  <w:listItem w:displayText="Select PACE stage" w:value="Select PACE stage"/>
                  <w:listItem w:displayText="Plan" w:value="Plan"/>
                  <w:listItem w:displayText="Analyze" w:value="Analyze"/>
                  <w:listItem w:displayText="Construct" w:value="Construct"/>
                  <w:listItem w:displayText="Execute" w:value="Execute"/>
                </w:dropDownList>
              </w:sdtPr>
              <w:sdtEndPr/>
              <w:sdtContent>
                <w:r w:rsidR="00443B24">
                  <w:t>Analyze</w:t>
                </w:r>
              </w:sdtContent>
            </w:sdt>
            <w:r w:rsidR="00443B24">
              <w:rPr>
                <w:rFonts w:ascii="Google Sans" w:eastAsia="Google Sans" w:hAnsi="Google Sans" w:cs="Google Sans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2175" w:type="dxa"/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4A1430" w14:textId="77777777" w:rsidR="00443B24" w:rsidRDefault="00443B24" w:rsidP="0014174C">
            <w:pPr>
              <w:widowControl w:val="0"/>
              <w:spacing w:after="20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nalysis of testing results between two critical variables</w:t>
            </w:r>
          </w:p>
          <w:p w14:paraId="54A5CF39" w14:textId="7B6B5363" w:rsidR="0014174C" w:rsidRDefault="0014174C" w:rsidP="0014174C">
            <w:pPr>
              <w:widowControl w:val="0"/>
              <w:spacing w:after="20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Communicate results of </w:t>
            </w:r>
            <w:r w:rsidR="00E36115">
              <w:rPr>
                <w:sz w:val="16"/>
                <w:szCs w:val="16"/>
              </w:rPr>
              <w:t>testing</w:t>
            </w:r>
          </w:p>
          <w:p w14:paraId="36453DF5" w14:textId="42BA2C74" w:rsidR="0014174C" w:rsidRDefault="0014174C" w:rsidP="0014174C">
            <w:pPr>
              <w:widowControl w:val="0"/>
              <w:spacing w:after="200" w:line="240" w:lineRule="auto"/>
              <w:rPr>
                <w:sz w:val="16"/>
                <w:szCs w:val="16"/>
              </w:rPr>
            </w:pPr>
          </w:p>
        </w:tc>
        <w:tc>
          <w:tcPr>
            <w:tcW w:w="2640" w:type="dxa"/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DF6" w14:textId="740AAEF2" w:rsidR="00443B24" w:rsidRDefault="00732429" w:rsidP="00732429">
            <w:pPr>
              <w:widowControl w:val="0"/>
              <w:spacing w:line="240" w:lineRule="auto"/>
              <w:rPr>
                <w:sz w:val="16"/>
                <w:szCs w:val="16"/>
                <w:highlight w:val="yellow"/>
              </w:rPr>
            </w:pPr>
            <w:r w:rsidRPr="002C611E">
              <w:rPr>
                <w:sz w:val="16"/>
                <w:szCs w:val="16"/>
              </w:rPr>
              <w:t>Deshawn Washington — Data Analysis Manager</w:t>
            </w:r>
          </w:p>
          <w:p w14:paraId="36453DF7" w14:textId="77777777" w:rsidR="00443B24" w:rsidRDefault="00443B24" w:rsidP="00443B24">
            <w:pPr>
              <w:widowControl w:val="0"/>
              <w:spacing w:line="240" w:lineRule="auto"/>
              <w:ind w:left="180"/>
              <w:rPr>
                <w:sz w:val="16"/>
                <w:szCs w:val="16"/>
                <w:highlight w:val="yellow"/>
              </w:rPr>
            </w:pPr>
          </w:p>
          <w:p w14:paraId="36453DF8" w14:textId="77777777" w:rsidR="00443B24" w:rsidRDefault="00443B24" w:rsidP="00443B24">
            <w:pPr>
              <w:widowControl w:val="0"/>
              <w:spacing w:line="240" w:lineRule="auto"/>
              <w:rPr>
                <w:sz w:val="16"/>
                <w:szCs w:val="16"/>
                <w:highlight w:val="yellow"/>
              </w:rPr>
            </w:pPr>
          </w:p>
        </w:tc>
      </w:tr>
      <w:tr w:rsidR="00443B24" w14:paraId="36453DFF" w14:textId="77777777">
        <w:tc>
          <w:tcPr>
            <w:tcW w:w="1080" w:type="dxa"/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DFA" w14:textId="77777777" w:rsidR="00443B24" w:rsidRDefault="00443B24" w:rsidP="00443B24">
            <w:pPr>
              <w:widowControl w:val="0"/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4a</w:t>
            </w:r>
          </w:p>
        </w:tc>
        <w:tc>
          <w:tcPr>
            <w:tcW w:w="5160" w:type="dxa"/>
            <w:shd w:val="clear" w:color="auto" w:fill="EFEFE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DFB" w14:textId="2C6B47E0" w:rsidR="00443B24" w:rsidRDefault="003C2C60" w:rsidP="00443B24">
            <w:pPr>
              <w:widowControl w:val="0"/>
              <w:spacing w:before="200" w:line="480" w:lineRule="auto"/>
              <w:rPr>
                <w:rFonts w:ascii="Google Sans" w:eastAsia="Google Sans" w:hAnsi="Google Sans" w:cs="Google Sans"/>
                <w:b/>
                <w:sz w:val="16"/>
                <w:szCs w:val="16"/>
              </w:rPr>
            </w:pPr>
            <w:sdt>
              <w:sdtPr>
                <w:alias w:val="Milestone tasks"/>
                <w:id w:val="974181816"/>
                <w:dropDownList>
                  <w:listItem w:displayText="Choose a task" w:value="Choose a task"/>
                  <w:listItem w:displayText="Compute descriptive statistics" w:value="Compute descriptive statistics"/>
                  <w:listItem w:displayText="Begin exploring the data" w:value="Begin exploring the data"/>
                  <w:listItem w:displayText="Select software/languages" w:value="Select software/languages"/>
                  <w:listItem w:displayText="Build a regression model" w:value="Build a regression model"/>
                  <w:listItem w:displayText="Evaluate the model" w:value="Evaluate the model"/>
                  <w:listItem w:displayText="Establish structure for project workflow (PACE)" w:value="Establish structure for project workflow (PACE)"/>
                  <w:listItem w:displayText="Compile summary information about the data" w:value="Compile summary information about the data"/>
                  <w:listItem w:displayText="Communicate final insights with stakeholders" w:value="Communicate final insights with stakeholders"/>
                  <w:listItem w:displayText="Build a machine learning model" w:value="Build a machine learning model"/>
                  <w:listItem w:displayText="Data exploration and cleaning" w:value="Data exploration and cleaning"/>
                  <w:listItem w:displayText="Write a project proposal" w:value="Write a project proposal"/>
                  <w:listItem w:displayText="Visualization building" w:value="Visualization building"/>
                  <w:listItem w:displayText="Conduct hypothesis testing" w:value="Conduct hypothesis testing"/>
                  <w:listItem w:displayText="Not necessary for this project " w:value="Not necessary for this project "/>
                </w:dropDownList>
              </w:sdtPr>
              <w:sdtEndPr/>
              <w:sdtContent>
                <w:r w:rsidR="00E17785">
                  <w:t>Conduct hypothesis testing</w:t>
                </w:r>
              </w:sdtContent>
            </w:sdt>
          </w:p>
          <w:p w14:paraId="36453DFC" w14:textId="7CE495FE" w:rsidR="00443B24" w:rsidRDefault="003C2C60" w:rsidP="00443B24">
            <w:pPr>
              <w:widowControl w:val="0"/>
              <w:tabs>
                <w:tab w:val="left" w:pos="3542"/>
              </w:tabs>
              <w:spacing w:before="200" w:after="200" w:line="480" w:lineRule="auto"/>
              <w:rPr>
                <w:rFonts w:ascii="Google Sans" w:eastAsia="Google Sans" w:hAnsi="Google Sans" w:cs="Google Sans"/>
                <w:b/>
                <w:sz w:val="16"/>
                <w:szCs w:val="16"/>
              </w:rPr>
            </w:pPr>
            <w:sdt>
              <w:sdtPr>
                <w:alias w:val="PACE dropdown selector"/>
                <w:id w:val="2141394786"/>
                <w:dropDownList>
                  <w:listItem w:displayText="Select PACE stage" w:value="Select PACE stage"/>
                  <w:listItem w:displayText="Plan" w:value="Plan"/>
                  <w:listItem w:displayText="Analyze" w:value="Analyze"/>
                  <w:listItem w:displayText="Construct" w:value="Construct"/>
                  <w:listItem w:displayText="Execute" w:value="Execute"/>
                </w:dropDownList>
              </w:sdtPr>
              <w:sdtEndPr/>
              <w:sdtContent>
                <w:r w:rsidR="00443B24">
                  <w:t>Analyze</w:t>
                </w:r>
              </w:sdtContent>
            </w:sdt>
            <w:r w:rsidR="00443B24">
              <w:rPr>
                <w:rFonts w:ascii="Google Sans" w:eastAsia="Google Sans" w:hAnsi="Google Sans" w:cs="Google Sans"/>
                <w:b/>
                <w:sz w:val="18"/>
                <w:szCs w:val="18"/>
              </w:rPr>
              <w:t xml:space="preserve"> and </w:t>
            </w:r>
            <w:sdt>
              <w:sdtPr>
                <w:alias w:val="PACE dropdown selector"/>
                <w:id w:val="81328530"/>
                <w:dropDownList>
                  <w:listItem w:displayText="Select PACE stage" w:value="Select PACE stage"/>
                  <w:listItem w:displayText="Plan" w:value="Plan"/>
                  <w:listItem w:displayText="Analyze" w:value="Analyze"/>
                  <w:listItem w:displayText="Construct" w:value="Construct"/>
                  <w:listItem w:displayText="Execute" w:value="Execute"/>
                </w:dropDownList>
              </w:sdtPr>
              <w:sdtEndPr/>
              <w:sdtContent>
                <w:r w:rsidR="00443B24">
                  <w:t>Construct</w:t>
                </w:r>
              </w:sdtContent>
            </w:sdt>
            <w:r w:rsidR="00443B24">
              <w:tab/>
            </w:r>
          </w:p>
        </w:tc>
        <w:tc>
          <w:tcPr>
            <w:tcW w:w="2175" w:type="dxa"/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DFD" w14:textId="11FCE3C5" w:rsidR="00443B24" w:rsidRDefault="00AF3B6A" w:rsidP="00443B24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Utilize the correct hypothesis test</w:t>
            </w:r>
            <w:r w:rsidR="004D17B9">
              <w:rPr>
                <w:sz w:val="16"/>
                <w:szCs w:val="16"/>
              </w:rPr>
              <w:t>: z-test/t-test/f-test (mean/proportion</w:t>
            </w:r>
            <w:r w:rsidR="00610D51">
              <w:rPr>
                <w:sz w:val="16"/>
                <w:szCs w:val="16"/>
              </w:rPr>
              <w:t>) and regression model (linear/</w:t>
            </w:r>
            <w:r w:rsidR="00B63210">
              <w:rPr>
                <w:sz w:val="16"/>
                <w:szCs w:val="16"/>
              </w:rPr>
              <w:t>logistic</w:t>
            </w:r>
            <w:r w:rsidR="00610D51">
              <w:rPr>
                <w:sz w:val="16"/>
                <w:szCs w:val="16"/>
              </w:rPr>
              <w:t>)</w:t>
            </w:r>
          </w:p>
        </w:tc>
        <w:tc>
          <w:tcPr>
            <w:tcW w:w="2640" w:type="dxa"/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DFE" w14:textId="2AE28693" w:rsidR="00443B24" w:rsidRDefault="0036430F" w:rsidP="0036430F">
            <w:pPr>
              <w:widowControl w:val="0"/>
              <w:spacing w:line="240" w:lineRule="auto"/>
              <w:rPr>
                <w:sz w:val="16"/>
                <w:szCs w:val="16"/>
                <w:highlight w:val="yellow"/>
              </w:rPr>
            </w:pPr>
            <w:r w:rsidRPr="0036430F">
              <w:rPr>
                <w:sz w:val="16"/>
                <w:szCs w:val="16"/>
              </w:rPr>
              <w:t>Udo Bankole — Director of Data Analysis</w:t>
            </w:r>
          </w:p>
        </w:tc>
      </w:tr>
      <w:tr w:rsidR="00443B24" w14:paraId="36453E05" w14:textId="77777777">
        <w:tc>
          <w:tcPr>
            <w:tcW w:w="1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E00" w14:textId="77777777" w:rsidR="00443B24" w:rsidRDefault="00443B24" w:rsidP="00443B24">
            <w:pPr>
              <w:widowControl w:val="0"/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5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E01" w14:textId="755BE967" w:rsidR="00443B24" w:rsidRDefault="003C2C60" w:rsidP="00443B24">
            <w:pPr>
              <w:widowControl w:val="0"/>
              <w:spacing w:before="200" w:line="480" w:lineRule="auto"/>
              <w:rPr>
                <w:rFonts w:ascii="Google Sans" w:eastAsia="Google Sans" w:hAnsi="Google Sans" w:cs="Google Sans"/>
                <w:b/>
                <w:sz w:val="16"/>
                <w:szCs w:val="16"/>
              </w:rPr>
            </w:pPr>
            <w:sdt>
              <w:sdtPr>
                <w:alias w:val="Milestone tasks"/>
                <w:id w:val="-1030572041"/>
                <w:dropDownList>
                  <w:listItem w:displayText="Choose a task" w:value="Choose a task"/>
                  <w:listItem w:displayText="Compute descriptive statistics" w:value="Compute descriptive statistics"/>
                  <w:listItem w:displayText="Begin exploring the data" w:value="Begin exploring the data"/>
                  <w:listItem w:displayText="Select software/languages" w:value="Select software/languages"/>
                  <w:listItem w:displayText="Build a regression model" w:value="Build a regression model"/>
                  <w:listItem w:displayText="Evaluate the model" w:value="Evaluate the model"/>
                  <w:listItem w:displayText="Establish structure for project workflow (PACE)" w:value="Establish structure for project workflow (PACE)"/>
                  <w:listItem w:displayText="Compile summary information about the data" w:value="Compile summary information about the data"/>
                  <w:listItem w:displayText="Communicate final insights with stakeholders" w:value="Communicate final insights with stakeholders"/>
                  <w:listItem w:displayText="Build a machine learning model" w:value="Build a machine learning model"/>
                  <w:listItem w:displayText="Data exploration and cleaning" w:value="Data exploration and cleaning"/>
                  <w:listItem w:displayText="Write a project proposal" w:value="Write a project proposal"/>
                  <w:listItem w:displayText="Visualization building" w:value="Visualization building"/>
                  <w:listItem w:displayText="Conduct hypothesis testing" w:value="Conduct hypothesis testing"/>
                  <w:listItem w:displayText="Not necessary for this project " w:value="Not necessary for this project "/>
                </w:dropDownList>
              </w:sdtPr>
              <w:sdtEndPr/>
              <w:sdtContent>
                <w:r w:rsidR="00D6307A">
                  <w:t>Build a regression model</w:t>
                </w:r>
              </w:sdtContent>
            </w:sdt>
          </w:p>
          <w:p w14:paraId="36453E02" w14:textId="147EFC5E" w:rsidR="00443B24" w:rsidRDefault="003C2C60" w:rsidP="00443B24">
            <w:pPr>
              <w:widowControl w:val="0"/>
              <w:spacing w:before="200" w:after="200" w:line="480" w:lineRule="auto"/>
              <w:rPr>
                <w:rFonts w:ascii="Google Sans" w:eastAsia="Google Sans" w:hAnsi="Google Sans" w:cs="Google Sans"/>
                <w:b/>
                <w:sz w:val="16"/>
                <w:szCs w:val="16"/>
              </w:rPr>
            </w:pPr>
            <w:sdt>
              <w:sdtPr>
                <w:alias w:val="PACE dropdown selector"/>
                <w:id w:val="242832170"/>
                <w:dropDownList>
                  <w:listItem w:displayText="Select PACE stage" w:value="Select PACE stage"/>
                  <w:listItem w:displayText="Plan" w:value="Plan"/>
                  <w:listItem w:displayText="Analyze" w:value="Analyze"/>
                  <w:listItem w:displayText="Construct" w:value="Construct"/>
                  <w:listItem w:displayText="Execute" w:value="Execute"/>
                </w:dropDownList>
              </w:sdtPr>
              <w:sdtEndPr/>
              <w:sdtContent>
                <w:r w:rsidR="00443B24">
                  <w:t>Analyze</w:t>
                </w:r>
              </w:sdtContent>
            </w:sdt>
            <w:r w:rsidR="00443B24">
              <w:rPr>
                <w:rFonts w:ascii="Google Sans" w:eastAsia="Google Sans" w:hAnsi="Google Sans" w:cs="Google Sans"/>
                <w:b/>
                <w:sz w:val="18"/>
                <w:szCs w:val="18"/>
              </w:rPr>
              <w:t xml:space="preserve"> and </w:t>
            </w:r>
            <w:sdt>
              <w:sdtPr>
                <w:alias w:val="PACE dropdown selector"/>
                <w:id w:val="-1543259001"/>
                <w:dropDownList>
                  <w:listItem w:displayText="Select PACE stage" w:value="Select PACE stage"/>
                  <w:listItem w:displayText="Plan" w:value="Plan"/>
                  <w:listItem w:displayText="Analyze" w:value="Analyze"/>
                  <w:listItem w:displayText="Construct" w:value="Construct"/>
                  <w:listItem w:displayText="Execute" w:value="Execute"/>
                </w:dropDownList>
              </w:sdtPr>
              <w:sdtEndPr/>
              <w:sdtContent>
                <w:r w:rsidR="00443B24">
                  <w:t>Construct</w:t>
                </w:r>
              </w:sdtContent>
            </w:sdt>
          </w:p>
        </w:tc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151C0B" w14:textId="77777777" w:rsidR="00443B24" w:rsidRDefault="00342D52" w:rsidP="00443B24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eview results of testing</w:t>
            </w:r>
          </w:p>
          <w:p w14:paraId="5891EEB3" w14:textId="77777777" w:rsidR="00342D52" w:rsidRDefault="00342D52" w:rsidP="00443B24">
            <w:pPr>
              <w:widowControl w:val="0"/>
              <w:spacing w:line="240" w:lineRule="auto"/>
              <w:rPr>
                <w:sz w:val="16"/>
                <w:szCs w:val="16"/>
              </w:rPr>
            </w:pPr>
          </w:p>
          <w:p w14:paraId="36453E03" w14:textId="6163F9E5" w:rsidR="0079239D" w:rsidRDefault="0079239D" w:rsidP="00443B24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Determine the success of the model</w:t>
            </w:r>
          </w:p>
        </w:tc>
        <w:tc>
          <w:tcPr>
            <w:tcW w:w="26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E04" w14:textId="68F5290A" w:rsidR="00443B24" w:rsidRDefault="004C63EF" w:rsidP="004C63EF">
            <w:pPr>
              <w:widowControl w:val="0"/>
              <w:spacing w:line="240" w:lineRule="auto"/>
              <w:rPr>
                <w:sz w:val="16"/>
                <w:szCs w:val="16"/>
                <w:highlight w:val="yellow"/>
              </w:rPr>
            </w:pPr>
            <w:r w:rsidRPr="004C63EF">
              <w:rPr>
                <w:sz w:val="16"/>
                <w:szCs w:val="16"/>
              </w:rPr>
              <w:t>Luana Rodriquez — Senior Data Analyst</w:t>
            </w:r>
          </w:p>
        </w:tc>
      </w:tr>
      <w:tr w:rsidR="00443B24" w14:paraId="36453E0B" w14:textId="77777777">
        <w:tc>
          <w:tcPr>
            <w:tcW w:w="10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E06" w14:textId="77777777" w:rsidR="00443B24" w:rsidRDefault="00443B24" w:rsidP="00443B24">
            <w:pPr>
              <w:widowControl w:val="0"/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5a</w:t>
            </w:r>
          </w:p>
        </w:tc>
        <w:tc>
          <w:tcPr>
            <w:tcW w:w="5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E07" w14:textId="66D1D1CC" w:rsidR="00443B24" w:rsidRDefault="003C2C60" w:rsidP="00443B24">
            <w:pPr>
              <w:widowControl w:val="0"/>
              <w:spacing w:before="200" w:line="480" w:lineRule="auto"/>
              <w:rPr>
                <w:rFonts w:ascii="Google Sans" w:eastAsia="Google Sans" w:hAnsi="Google Sans" w:cs="Google Sans"/>
                <w:b/>
                <w:sz w:val="16"/>
                <w:szCs w:val="16"/>
              </w:rPr>
            </w:pPr>
            <w:sdt>
              <w:sdtPr>
                <w:alias w:val="Milestone tasks"/>
                <w:id w:val="268641530"/>
                <w:dropDownList>
                  <w:listItem w:displayText="Choose a task" w:value="Choose a task"/>
                  <w:listItem w:displayText="Compute descriptive statistics" w:value="Compute descriptive statistics"/>
                  <w:listItem w:displayText="Begin exploring the data" w:value="Begin exploring the data"/>
                  <w:listItem w:displayText="Select software/languages" w:value="Select software/languages"/>
                  <w:listItem w:displayText="Build a regression model" w:value="Build a regression model"/>
                  <w:listItem w:displayText="Evaluate the model" w:value="Evaluate the model"/>
                  <w:listItem w:displayText="Establish structure for project workflow (PACE)" w:value="Establish structure for project workflow (PACE)"/>
                  <w:listItem w:displayText="Compile summary information about the data" w:value="Compile summary information about the data"/>
                  <w:listItem w:displayText="Communicate final insights with stakeholders" w:value="Communicate final insights with stakeholders"/>
                  <w:listItem w:displayText="Build a machine learning model" w:value="Build a machine learning model"/>
                  <w:listItem w:displayText="Data exploration and cleaning" w:value="Data exploration and cleaning"/>
                  <w:listItem w:displayText="Write a project proposal" w:value="Write a project proposal"/>
                  <w:listItem w:displayText="Visualization building" w:value="Visualization building"/>
                  <w:listItem w:displayText="Conduct hypothesis testing" w:value="Conduct hypothesis testing"/>
                  <w:listItem w:displayText="Not necessary for this project " w:value="Not necessary for this project "/>
                </w:dropDownList>
              </w:sdtPr>
              <w:sdtEndPr/>
              <w:sdtContent>
                <w:r w:rsidR="00443B24">
                  <w:t>Evaluate the model</w:t>
                </w:r>
              </w:sdtContent>
            </w:sdt>
          </w:p>
          <w:p w14:paraId="36453E08" w14:textId="78ED9F45" w:rsidR="00443B24" w:rsidRDefault="003C2C60" w:rsidP="00443B24">
            <w:pPr>
              <w:widowControl w:val="0"/>
              <w:spacing w:before="200" w:after="200" w:line="480" w:lineRule="auto"/>
              <w:rPr>
                <w:rFonts w:ascii="Google Sans" w:eastAsia="Google Sans" w:hAnsi="Google Sans" w:cs="Google Sans"/>
                <w:b/>
                <w:sz w:val="16"/>
                <w:szCs w:val="16"/>
              </w:rPr>
            </w:pPr>
            <w:sdt>
              <w:sdtPr>
                <w:alias w:val="PACE dropdown selector"/>
                <w:id w:val="-1628520134"/>
                <w:dropDownList>
                  <w:listItem w:displayText="Select PACE stage" w:value="Select PACE stage"/>
                  <w:listItem w:displayText="Plan" w:value="Plan"/>
                  <w:listItem w:displayText="Analyze" w:value="Analyze"/>
                  <w:listItem w:displayText="Construct" w:value="Construct"/>
                  <w:listItem w:displayText="Execute" w:value="Execute"/>
                </w:dropDownList>
              </w:sdtPr>
              <w:sdtEndPr/>
              <w:sdtContent>
                <w:r w:rsidR="00591281">
                  <w:t>Execute</w:t>
                </w:r>
              </w:sdtContent>
            </w:sdt>
          </w:p>
        </w:tc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E09" w14:textId="6A637572" w:rsidR="00443B24" w:rsidRDefault="00B63210" w:rsidP="00B63210">
            <w:pPr>
              <w:widowControl w:val="0"/>
              <w:spacing w:after="200"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Ensure the model </w:t>
            </w:r>
            <w:r w:rsidR="00FD56E7">
              <w:rPr>
                <w:sz w:val="16"/>
                <w:szCs w:val="16"/>
              </w:rPr>
              <w:t>performs</w:t>
            </w:r>
            <w:r w:rsidR="00FC4BEF">
              <w:rPr>
                <w:sz w:val="16"/>
                <w:szCs w:val="16"/>
              </w:rPr>
              <w:t xml:space="preserve"> to expectations and </w:t>
            </w:r>
            <w:r w:rsidR="003C2C60">
              <w:rPr>
                <w:sz w:val="16"/>
                <w:szCs w:val="16"/>
              </w:rPr>
              <w:t>the requirements of the project</w:t>
            </w:r>
          </w:p>
        </w:tc>
        <w:tc>
          <w:tcPr>
            <w:tcW w:w="26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E0A" w14:textId="10BE1FCD" w:rsidR="00443B24" w:rsidRDefault="005239DC" w:rsidP="005239DC">
            <w:pPr>
              <w:widowControl w:val="0"/>
              <w:spacing w:line="240" w:lineRule="auto"/>
              <w:rPr>
                <w:sz w:val="16"/>
                <w:szCs w:val="16"/>
                <w:highlight w:val="yellow"/>
              </w:rPr>
            </w:pPr>
            <w:r w:rsidRPr="0036430F">
              <w:rPr>
                <w:sz w:val="16"/>
                <w:szCs w:val="16"/>
              </w:rPr>
              <w:t>Udo Bankole — Director of Data Analysis</w:t>
            </w:r>
          </w:p>
        </w:tc>
      </w:tr>
      <w:tr w:rsidR="00443B24" w14:paraId="36453E11" w14:textId="77777777">
        <w:tc>
          <w:tcPr>
            <w:tcW w:w="1080" w:type="dxa"/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E0C" w14:textId="77777777" w:rsidR="00443B24" w:rsidRDefault="00443B24" w:rsidP="00443B24">
            <w:pPr>
              <w:widowControl w:val="0"/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5160" w:type="dxa"/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E0D" w14:textId="7E4351E1" w:rsidR="00443B24" w:rsidRDefault="003C2C60" w:rsidP="00443B24">
            <w:pPr>
              <w:widowControl w:val="0"/>
              <w:spacing w:before="200" w:line="480" w:lineRule="auto"/>
              <w:rPr>
                <w:rFonts w:ascii="Google Sans" w:eastAsia="Google Sans" w:hAnsi="Google Sans" w:cs="Google Sans"/>
                <w:b/>
                <w:sz w:val="16"/>
                <w:szCs w:val="16"/>
              </w:rPr>
            </w:pPr>
            <w:sdt>
              <w:sdtPr>
                <w:alias w:val="Milestone tasks"/>
                <w:id w:val="-488823250"/>
                <w:dropDownList>
                  <w:listItem w:displayText="Choose a task" w:value="Choose a task"/>
                  <w:listItem w:displayText="Compute descriptive statistics" w:value="Compute descriptive statistics"/>
                  <w:listItem w:displayText="Begin exploring the data" w:value="Begin exploring the data"/>
                  <w:listItem w:displayText="Select software/languages" w:value="Select software/languages"/>
                  <w:listItem w:displayText="Build a regression model" w:value="Build a regression model"/>
                  <w:listItem w:displayText="Evaluate the model" w:value="Evaluate the model"/>
                  <w:listItem w:displayText="Establish structure for project workflow (PACE)" w:value="Establish structure for project workflow (PACE)"/>
                  <w:listItem w:displayText="Compile summary information about the data" w:value="Compile summary information about the data"/>
                  <w:listItem w:displayText="Communicate final insights with stakeholders" w:value="Communicate final insights with stakeholders"/>
                  <w:listItem w:displayText="Build a machine learning model" w:value="Build a machine learning model"/>
                  <w:listItem w:displayText="Data exploration and cleaning" w:value="Data exploration and cleaning"/>
                  <w:listItem w:displayText="Write a project proposal" w:value="Write a project proposal"/>
                  <w:listItem w:displayText="Visualization building" w:value="Visualization building"/>
                  <w:listItem w:displayText="Conduct hypothesis testing" w:value="Conduct hypothesis testing"/>
                  <w:listItem w:displayText="Not necessary for this project " w:value="Not necessary for this project "/>
                </w:dropDownList>
              </w:sdtPr>
              <w:sdtEndPr/>
              <w:sdtContent>
                <w:r w:rsidR="0008408F">
                  <w:t>Communicate final insights with stakeholders</w:t>
                </w:r>
              </w:sdtContent>
            </w:sdt>
          </w:p>
          <w:p w14:paraId="36453E0E" w14:textId="30E3AD50" w:rsidR="00443B24" w:rsidRDefault="003C2C60" w:rsidP="00443B24">
            <w:pPr>
              <w:widowControl w:val="0"/>
              <w:spacing w:before="200" w:after="200" w:line="480" w:lineRule="auto"/>
              <w:rPr>
                <w:rFonts w:ascii="Google Sans" w:eastAsia="Google Sans" w:hAnsi="Google Sans" w:cs="Google Sans"/>
                <w:b/>
                <w:sz w:val="16"/>
                <w:szCs w:val="16"/>
              </w:rPr>
            </w:pPr>
            <w:sdt>
              <w:sdtPr>
                <w:alias w:val="PACE dropdown selector"/>
                <w:id w:val="114517719"/>
                <w:dropDownList>
                  <w:listItem w:displayText="Select PACE stage" w:value="Select PACE stage"/>
                  <w:listItem w:displayText="Plan" w:value="Plan"/>
                  <w:listItem w:displayText="Analyze" w:value="Analyze"/>
                  <w:listItem w:displayText="Construct" w:value="Construct"/>
                  <w:listItem w:displayText="Execute" w:value="Execute"/>
                </w:dropDownList>
              </w:sdtPr>
              <w:sdtEndPr/>
              <w:sdtContent>
                <w:r w:rsidR="0008408F">
                  <w:t>Execute</w:t>
                </w:r>
              </w:sdtContent>
            </w:sdt>
          </w:p>
        </w:tc>
        <w:tc>
          <w:tcPr>
            <w:tcW w:w="2175" w:type="dxa"/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E0F" w14:textId="28E285B5" w:rsidR="00443B24" w:rsidRPr="00D72002" w:rsidRDefault="003C2C60" w:rsidP="003C2C60">
            <w:pPr>
              <w:widowControl w:val="0"/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lastRenderedPageBreak/>
              <w:t>Report to all stakeholders</w:t>
            </w:r>
          </w:p>
        </w:tc>
        <w:tc>
          <w:tcPr>
            <w:tcW w:w="2640" w:type="dxa"/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E10" w14:textId="186BAA9C" w:rsidR="00443B24" w:rsidRPr="00D72002" w:rsidRDefault="00D72002" w:rsidP="00D72002">
            <w:pPr>
              <w:widowControl w:val="0"/>
              <w:spacing w:line="240" w:lineRule="auto"/>
              <w:rPr>
                <w:sz w:val="16"/>
                <w:szCs w:val="16"/>
              </w:rPr>
            </w:pPr>
            <w:r w:rsidRPr="00D72002">
              <w:rPr>
                <w:sz w:val="16"/>
                <w:szCs w:val="16"/>
              </w:rPr>
              <w:t>All applicable</w:t>
            </w:r>
          </w:p>
        </w:tc>
      </w:tr>
      <w:tr w:rsidR="00443B24" w14:paraId="36453E17" w14:textId="77777777">
        <w:tc>
          <w:tcPr>
            <w:tcW w:w="1080" w:type="dxa"/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E12" w14:textId="77777777" w:rsidR="00443B24" w:rsidRDefault="00443B24" w:rsidP="00443B24">
            <w:pPr>
              <w:widowControl w:val="0"/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6a</w:t>
            </w:r>
          </w:p>
        </w:tc>
        <w:tc>
          <w:tcPr>
            <w:tcW w:w="5160" w:type="dxa"/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E13" w14:textId="2A0A5235" w:rsidR="00443B24" w:rsidRDefault="003C2C60" w:rsidP="00443B24">
            <w:pPr>
              <w:widowControl w:val="0"/>
              <w:spacing w:before="200" w:line="480" w:lineRule="auto"/>
              <w:rPr>
                <w:rFonts w:ascii="Google Sans" w:eastAsia="Google Sans" w:hAnsi="Google Sans" w:cs="Google Sans"/>
                <w:b/>
                <w:sz w:val="16"/>
                <w:szCs w:val="16"/>
              </w:rPr>
            </w:pPr>
            <w:sdt>
              <w:sdtPr>
                <w:alias w:val="Milestone tasks"/>
                <w:id w:val="-167911180"/>
                <w:dropDownList>
                  <w:listItem w:displayText="Choose a task" w:value="Choose a task"/>
                  <w:listItem w:displayText="Compute descriptive statistics" w:value="Compute descriptive statistics"/>
                  <w:listItem w:displayText="Begin exploring the data" w:value="Begin exploring the data"/>
                  <w:listItem w:displayText="Select software/languages" w:value="Select software/languages"/>
                  <w:listItem w:displayText="Build a regression model" w:value="Build a regression model"/>
                  <w:listItem w:displayText="Evaluate the model" w:value="Evaluate the model"/>
                  <w:listItem w:displayText="Establish structure for project workflow (PACE)" w:value="Establish structure for project workflow (PACE)"/>
                  <w:listItem w:displayText="Compile summary information about the data" w:value="Compile summary information about the data"/>
                  <w:listItem w:displayText="Communicate final insights with stakeholders" w:value="Communicate final insights with stakeholders"/>
                  <w:listItem w:displayText="Build a machine learning model" w:value="Build a machine learning model"/>
                  <w:listItem w:displayText="Data exploration and cleaning" w:value="Data exploration and cleaning"/>
                  <w:listItem w:displayText="Write a project proposal" w:value="Write a project proposal"/>
                  <w:listItem w:displayText="Visualization building" w:value="Visualization building"/>
                  <w:listItem w:displayText="Conduct hypothesis testing" w:value="Conduct hypothesis testing"/>
                  <w:listItem w:displayText="Not necessary for this project " w:value="Not necessary for this project "/>
                </w:dropDownList>
              </w:sdtPr>
              <w:sdtEndPr/>
              <w:sdtContent>
                <w:r>
                  <w:t xml:space="preserve">Not necessary for this project </w:t>
                </w:r>
              </w:sdtContent>
            </w:sdt>
          </w:p>
          <w:p w14:paraId="36453E14" w14:textId="552299E0" w:rsidR="00443B24" w:rsidRDefault="003C2C60" w:rsidP="00443B24">
            <w:pPr>
              <w:widowControl w:val="0"/>
              <w:spacing w:before="200" w:after="200" w:line="480" w:lineRule="auto"/>
              <w:rPr>
                <w:rFonts w:ascii="Google Sans" w:eastAsia="Google Sans" w:hAnsi="Google Sans" w:cs="Google Sans"/>
                <w:b/>
                <w:sz w:val="16"/>
                <w:szCs w:val="16"/>
              </w:rPr>
            </w:pPr>
            <w:sdt>
              <w:sdtPr>
                <w:alias w:val="PACE dropdown selector"/>
                <w:id w:val="-1103456278"/>
                <w:dropDownList>
                  <w:listItem w:displayText="Select PACE stage" w:value="Select PACE stage"/>
                  <w:listItem w:displayText="Plan" w:value="Plan"/>
                  <w:listItem w:displayText="Analyze" w:value="Analyze"/>
                  <w:listItem w:displayText="Construct" w:value="Construct"/>
                  <w:listItem w:displayText="Execute" w:value="Execute"/>
                </w:dropDownList>
              </w:sdtPr>
              <w:sdtEndPr/>
              <w:sdtContent>
                <w:r>
                  <w:t>Select PACE stage</w:t>
                </w:r>
              </w:sdtContent>
            </w:sdt>
          </w:p>
        </w:tc>
        <w:tc>
          <w:tcPr>
            <w:tcW w:w="2175" w:type="dxa"/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E15" w14:textId="3659C877" w:rsidR="00443B24" w:rsidRDefault="00443B24" w:rsidP="003C2C60">
            <w:pPr>
              <w:widowControl w:val="0"/>
              <w:spacing w:line="240" w:lineRule="auto"/>
              <w:rPr>
                <w:sz w:val="16"/>
                <w:szCs w:val="16"/>
              </w:rPr>
            </w:pPr>
          </w:p>
        </w:tc>
        <w:tc>
          <w:tcPr>
            <w:tcW w:w="2640" w:type="dxa"/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453E16" w14:textId="77777777" w:rsidR="00443B24" w:rsidRDefault="00443B24" w:rsidP="00443B24">
            <w:pPr>
              <w:widowControl w:val="0"/>
              <w:spacing w:line="240" w:lineRule="auto"/>
              <w:ind w:left="180"/>
              <w:rPr>
                <w:sz w:val="16"/>
                <w:szCs w:val="16"/>
                <w:highlight w:val="yellow"/>
              </w:rPr>
            </w:pPr>
          </w:p>
        </w:tc>
      </w:tr>
    </w:tbl>
    <w:p w14:paraId="36453E18" w14:textId="77777777" w:rsidR="00405267" w:rsidRDefault="00405267"/>
    <w:sectPr w:rsidR="00405267">
      <w:headerReference w:type="default" r:id="rId7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88834B" w14:textId="77777777" w:rsidR="006A58DE" w:rsidRDefault="006A58DE">
      <w:pPr>
        <w:spacing w:line="240" w:lineRule="auto"/>
      </w:pPr>
      <w:r>
        <w:separator/>
      </w:r>
    </w:p>
  </w:endnote>
  <w:endnote w:type="continuationSeparator" w:id="0">
    <w:p w14:paraId="55BB783F" w14:textId="77777777" w:rsidR="006A58DE" w:rsidRDefault="006A58D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oogle San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10491C" w14:textId="77777777" w:rsidR="006A58DE" w:rsidRDefault="006A58DE">
      <w:pPr>
        <w:spacing w:line="240" w:lineRule="auto"/>
      </w:pPr>
      <w:r>
        <w:separator/>
      </w:r>
    </w:p>
  </w:footnote>
  <w:footnote w:type="continuationSeparator" w:id="0">
    <w:p w14:paraId="7AFAC834" w14:textId="77777777" w:rsidR="006A58DE" w:rsidRDefault="006A58D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453E1A" w14:textId="77777777" w:rsidR="00405267" w:rsidRDefault="0072336A">
    <w:pPr>
      <w:ind w:left="450"/>
    </w:pPr>
    <w:r>
      <w:rPr>
        <w:rFonts w:ascii="Google Sans" w:eastAsia="Google Sans" w:hAnsi="Google Sans" w:cs="Google Sans"/>
        <w:b/>
        <w:noProof/>
        <w:sz w:val="20"/>
        <w:szCs w:val="20"/>
      </w:rPr>
      <w:drawing>
        <wp:inline distT="114300" distB="114300" distL="114300" distR="114300" wp14:anchorId="36453E1C" wp14:editId="36453E1D">
          <wp:extent cx="461963" cy="461963"/>
          <wp:effectExtent l="0" t="0" r="0" b="0"/>
          <wp:docPr id="2" name="image2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61963" cy="461963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rPr>
        <w:rFonts w:ascii="Google Sans" w:eastAsia="Google Sans" w:hAnsi="Google Sans" w:cs="Google Sans"/>
        <w:b/>
        <w:sz w:val="20"/>
        <w:szCs w:val="20"/>
      </w:rPr>
      <w:t xml:space="preserve">Course 1: </w:t>
    </w:r>
    <w:r>
      <w:rPr>
        <w:rFonts w:ascii="Google Sans" w:eastAsia="Google Sans" w:hAnsi="Google Sans" w:cs="Google Sans"/>
        <w:b/>
        <w:color w:val="1155CC"/>
        <w:sz w:val="20"/>
        <w:szCs w:val="20"/>
      </w:rPr>
      <w:t xml:space="preserve">Foundations of Data Science </w:t>
    </w:r>
    <w:r>
      <w:rPr>
        <w:noProof/>
      </w:rPr>
      <w:drawing>
        <wp:anchor distT="0" distB="0" distL="0" distR="0" simplePos="0" relativeHeight="251658240" behindDoc="0" locked="0" layoutInCell="1" hidden="0" allowOverlap="1" wp14:anchorId="36453E1E" wp14:editId="36453E1F">
          <wp:simplePos x="0" y="0"/>
          <wp:positionH relativeFrom="column">
            <wp:posOffset>-919162</wp:posOffset>
          </wp:positionH>
          <wp:positionV relativeFrom="paragraph">
            <wp:posOffset>-304799</wp:posOffset>
          </wp:positionV>
          <wp:extent cx="7784306" cy="95250"/>
          <wp:effectExtent l="0" t="0" r="0" b="0"/>
          <wp:wrapNone/>
          <wp:docPr id="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2"/>
                  <a:srcRect l="612"/>
                  <a:stretch>
                    <a:fillRect/>
                  </a:stretch>
                </pic:blipFill>
                <pic:spPr>
                  <a:xfrm>
                    <a:off x="0" y="0"/>
                    <a:ext cx="7784306" cy="952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36453E1B" w14:textId="77777777" w:rsidR="00405267" w:rsidRDefault="0040526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5D327D"/>
    <w:multiLevelType w:val="multilevel"/>
    <w:tmpl w:val="67EC620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328310C5"/>
    <w:multiLevelType w:val="multilevel"/>
    <w:tmpl w:val="1382D1A8"/>
    <w:lvl w:ilvl="0">
      <w:start w:val="1"/>
      <w:numFmt w:val="bullet"/>
      <w:lvlText w:val="●"/>
      <w:lvlJc w:val="left"/>
      <w:pPr>
        <w:ind w:left="180" w:hanging="18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37690092"/>
    <w:multiLevelType w:val="hybridMultilevel"/>
    <w:tmpl w:val="63B8FF96"/>
    <w:lvl w:ilvl="0" w:tplc="35DEEC7E">
      <w:numFmt w:val="bullet"/>
      <w:lvlText w:val=""/>
      <w:lvlJc w:val="left"/>
      <w:pPr>
        <w:ind w:left="540" w:hanging="360"/>
      </w:pPr>
      <w:rPr>
        <w:rFonts w:ascii="Symbol" w:eastAsia="Arial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3" w15:restartNumberingAfterBreak="0">
    <w:nsid w:val="39AB165C"/>
    <w:multiLevelType w:val="hybridMultilevel"/>
    <w:tmpl w:val="4D6A66EE"/>
    <w:lvl w:ilvl="0" w:tplc="B9AA4270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DC60AB"/>
    <w:multiLevelType w:val="hybridMultilevel"/>
    <w:tmpl w:val="9C363F5C"/>
    <w:lvl w:ilvl="0" w:tplc="620A84AE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4229BB"/>
    <w:multiLevelType w:val="multilevel"/>
    <w:tmpl w:val="323473F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75906771"/>
    <w:multiLevelType w:val="hybridMultilevel"/>
    <w:tmpl w:val="5BE4A764"/>
    <w:lvl w:ilvl="0" w:tplc="9D0AFCE4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620017"/>
    <w:multiLevelType w:val="multilevel"/>
    <w:tmpl w:val="5B2C3EA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224026342">
    <w:abstractNumId w:val="0"/>
  </w:num>
  <w:num w:numId="2" w16cid:durableId="1867257140">
    <w:abstractNumId w:val="5"/>
  </w:num>
  <w:num w:numId="3" w16cid:durableId="799568955">
    <w:abstractNumId w:val="1"/>
  </w:num>
  <w:num w:numId="4" w16cid:durableId="557787749">
    <w:abstractNumId w:val="7"/>
  </w:num>
  <w:num w:numId="5" w16cid:durableId="744884791">
    <w:abstractNumId w:val="2"/>
  </w:num>
  <w:num w:numId="6" w16cid:durableId="62608158">
    <w:abstractNumId w:val="3"/>
  </w:num>
  <w:num w:numId="7" w16cid:durableId="1748990801">
    <w:abstractNumId w:val="4"/>
  </w:num>
  <w:num w:numId="8" w16cid:durableId="81842125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QwszSyMDIyMjY1sjBV0lEKTi0uzszPAykwrAUAu/jc9iwAAAA="/>
  </w:docVars>
  <w:rsids>
    <w:rsidRoot w:val="00405267"/>
    <w:rsid w:val="00023374"/>
    <w:rsid w:val="00071D15"/>
    <w:rsid w:val="0008408F"/>
    <w:rsid w:val="000C0ACA"/>
    <w:rsid w:val="000C1322"/>
    <w:rsid w:val="000C5118"/>
    <w:rsid w:val="0014174C"/>
    <w:rsid w:val="0018310E"/>
    <w:rsid w:val="001B74B8"/>
    <w:rsid w:val="001D30A6"/>
    <w:rsid w:val="00233636"/>
    <w:rsid w:val="002634BB"/>
    <w:rsid w:val="002C611E"/>
    <w:rsid w:val="002E1BCF"/>
    <w:rsid w:val="002E7462"/>
    <w:rsid w:val="002F6F9F"/>
    <w:rsid w:val="003353DC"/>
    <w:rsid w:val="00342D52"/>
    <w:rsid w:val="0036430F"/>
    <w:rsid w:val="00391304"/>
    <w:rsid w:val="003A780C"/>
    <w:rsid w:val="003C2C60"/>
    <w:rsid w:val="003C5BB0"/>
    <w:rsid w:val="00405267"/>
    <w:rsid w:val="00443B24"/>
    <w:rsid w:val="00475DFF"/>
    <w:rsid w:val="004877B3"/>
    <w:rsid w:val="004B1E1F"/>
    <w:rsid w:val="004C475E"/>
    <w:rsid w:val="004C63EF"/>
    <w:rsid w:val="004D17B9"/>
    <w:rsid w:val="004E2105"/>
    <w:rsid w:val="00514E50"/>
    <w:rsid w:val="005239DC"/>
    <w:rsid w:val="00581E6D"/>
    <w:rsid w:val="00591281"/>
    <w:rsid w:val="005C2FB4"/>
    <w:rsid w:val="005E1776"/>
    <w:rsid w:val="00610D51"/>
    <w:rsid w:val="0065331E"/>
    <w:rsid w:val="006A0738"/>
    <w:rsid w:val="006A58DE"/>
    <w:rsid w:val="006D111D"/>
    <w:rsid w:val="0072336A"/>
    <w:rsid w:val="00732429"/>
    <w:rsid w:val="00742B72"/>
    <w:rsid w:val="007611F7"/>
    <w:rsid w:val="00790CF6"/>
    <w:rsid w:val="0079239D"/>
    <w:rsid w:val="007A744B"/>
    <w:rsid w:val="007E1F22"/>
    <w:rsid w:val="007E5604"/>
    <w:rsid w:val="007F5BB0"/>
    <w:rsid w:val="008239A2"/>
    <w:rsid w:val="00853A0B"/>
    <w:rsid w:val="00952F6E"/>
    <w:rsid w:val="00A943D6"/>
    <w:rsid w:val="00AD626A"/>
    <w:rsid w:val="00AE6CBB"/>
    <w:rsid w:val="00AF138D"/>
    <w:rsid w:val="00AF3B6A"/>
    <w:rsid w:val="00B02E1C"/>
    <w:rsid w:val="00B1676E"/>
    <w:rsid w:val="00B63210"/>
    <w:rsid w:val="00B70E91"/>
    <w:rsid w:val="00B71228"/>
    <w:rsid w:val="00C301D2"/>
    <w:rsid w:val="00C40B5D"/>
    <w:rsid w:val="00C45DB8"/>
    <w:rsid w:val="00C534D8"/>
    <w:rsid w:val="00CA7E9A"/>
    <w:rsid w:val="00CB52BB"/>
    <w:rsid w:val="00D31C8F"/>
    <w:rsid w:val="00D532E1"/>
    <w:rsid w:val="00D6307A"/>
    <w:rsid w:val="00D72002"/>
    <w:rsid w:val="00DB2A07"/>
    <w:rsid w:val="00E17785"/>
    <w:rsid w:val="00E36115"/>
    <w:rsid w:val="00E40AC1"/>
    <w:rsid w:val="00E45B68"/>
    <w:rsid w:val="00E5277C"/>
    <w:rsid w:val="00EE1441"/>
    <w:rsid w:val="00EF4C84"/>
    <w:rsid w:val="00F761E7"/>
    <w:rsid w:val="00FB0908"/>
    <w:rsid w:val="00FC4BEF"/>
    <w:rsid w:val="00FD56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36453DB8"/>
  <w15:docId w15:val="{755D27E0-6E5C-4317-B66E-D579B8CF3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CA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6A07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3</Pages>
  <Words>310</Words>
  <Characters>1744</Characters>
  <Application>Microsoft Office Word</Application>
  <DocSecurity>0</DocSecurity>
  <Lines>134</Lines>
  <Paragraphs>82</Paragraphs>
  <ScaleCrop>false</ScaleCrop>
  <Company/>
  <LinksUpToDate>false</LinksUpToDate>
  <CharactersWithSpaces>1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yle Hollands</cp:lastModifiedBy>
  <cp:revision>86</cp:revision>
  <dcterms:created xsi:type="dcterms:W3CDTF">2023-06-22T01:01:00Z</dcterms:created>
  <dcterms:modified xsi:type="dcterms:W3CDTF">2023-06-24T1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354c8f4faa693da653db67252bb5772e60c20604d1d68f34fb77a13754d696b</vt:lpwstr>
  </property>
</Properties>
</file>